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415E" w:rsidRDefault="00AE415E" w:rsidP="00172844">
      <w:pPr>
        <w:jc w:val="center"/>
        <w:rPr>
          <w:rFonts w:ascii="Arial" w:hAnsi="Arial" w:cs="Arial"/>
          <w:b/>
          <w:sz w:val="20"/>
          <w:szCs w:val="20"/>
        </w:rPr>
      </w:pPr>
    </w:p>
    <w:p w:rsidR="00EE1A86" w:rsidRDefault="00172844" w:rsidP="00172844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 A M B R I D G E</w:t>
      </w:r>
    </w:p>
    <w:p w:rsidR="00765E63" w:rsidRPr="007A0623" w:rsidRDefault="00765E63" w:rsidP="00765E63">
      <w:pPr>
        <w:jc w:val="center"/>
        <w:rPr>
          <w:rFonts w:ascii="Arial" w:hAnsi="Arial" w:cs="Arial"/>
          <w:b/>
          <w:sz w:val="20"/>
          <w:szCs w:val="20"/>
        </w:rPr>
      </w:pPr>
      <w:r w:rsidRPr="007A0623">
        <w:rPr>
          <w:rFonts w:ascii="Arial" w:hAnsi="Arial" w:cs="Arial"/>
          <w:b/>
          <w:sz w:val="20"/>
          <w:szCs w:val="20"/>
        </w:rPr>
        <w:t xml:space="preserve">S C H O O L  </w:t>
      </w:r>
      <w:r w:rsidR="00FE1C97">
        <w:rPr>
          <w:rFonts w:ascii="Arial" w:hAnsi="Arial" w:cs="Arial"/>
          <w:b/>
          <w:sz w:val="20"/>
          <w:szCs w:val="20"/>
        </w:rPr>
        <w:t xml:space="preserve"> </w:t>
      </w:r>
      <w:r w:rsidRPr="007A0623">
        <w:rPr>
          <w:rFonts w:ascii="Arial" w:hAnsi="Arial" w:cs="Arial"/>
          <w:b/>
          <w:sz w:val="20"/>
          <w:szCs w:val="20"/>
        </w:rPr>
        <w:t>C O M M I T T E E</w:t>
      </w:r>
    </w:p>
    <w:p w:rsidR="00765E63" w:rsidRPr="007A0623" w:rsidRDefault="00765E63" w:rsidP="00765E63">
      <w:pPr>
        <w:jc w:val="center"/>
        <w:rPr>
          <w:rFonts w:ascii="Arial" w:hAnsi="Arial" w:cs="Arial"/>
          <w:b/>
          <w:sz w:val="20"/>
          <w:szCs w:val="20"/>
        </w:rPr>
      </w:pPr>
    </w:p>
    <w:p w:rsidR="00765E63" w:rsidRPr="005D1061" w:rsidRDefault="00765E63" w:rsidP="00765E63">
      <w:pPr>
        <w:jc w:val="center"/>
        <w:rPr>
          <w:rFonts w:ascii="Arial" w:hAnsi="Arial" w:cs="Arial"/>
          <w:b/>
          <w:sz w:val="20"/>
          <w:szCs w:val="20"/>
        </w:rPr>
      </w:pPr>
      <w:r w:rsidRPr="005D1061">
        <w:rPr>
          <w:rFonts w:ascii="Arial" w:hAnsi="Arial" w:cs="Arial"/>
          <w:b/>
          <w:sz w:val="20"/>
          <w:szCs w:val="20"/>
        </w:rPr>
        <w:t xml:space="preserve">(Official </w:t>
      </w:r>
      <w:r w:rsidR="00176324" w:rsidRPr="005D1061">
        <w:rPr>
          <w:rFonts w:ascii="Arial" w:hAnsi="Arial" w:cs="Arial"/>
          <w:b/>
          <w:sz w:val="20"/>
          <w:szCs w:val="20"/>
        </w:rPr>
        <w:t>Minutes</w:t>
      </w:r>
      <w:r w:rsidRPr="005D1061">
        <w:rPr>
          <w:rFonts w:ascii="Arial" w:hAnsi="Arial" w:cs="Arial"/>
          <w:b/>
          <w:sz w:val="20"/>
          <w:szCs w:val="20"/>
        </w:rPr>
        <w:t>)</w:t>
      </w:r>
    </w:p>
    <w:p w:rsidR="00AE415E" w:rsidRPr="005D1061" w:rsidRDefault="00AE415E" w:rsidP="008A6940">
      <w:pPr>
        <w:jc w:val="right"/>
        <w:rPr>
          <w:rFonts w:ascii="Arial" w:hAnsi="Arial" w:cs="Arial"/>
          <w:b/>
          <w:sz w:val="20"/>
          <w:szCs w:val="20"/>
        </w:rPr>
      </w:pPr>
    </w:p>
    <w:p w:rsidR="00765E63" w:rsidRPr="005D1061" w:rsidRDefault="008F5B28" w:rsidP="00EB29AA">
      <w:pPr>
        <w:jc w:val="both"/>
        <w:rPr>
          <w:rFonts w:ascii="Arial" w:hAnsi="Arial" w:cs="Arial"/>
          <w:b/>
          <w:sz w:val="20"/>
          <w:szCs w:val="20"/>
        </w:rPr>
      </w:pPr>
      <w:r w:rsidRPr="005D1061">
        <w:rPr>
          <w:rFonts w:ascii="Arial" w:hAnsi="Arial" w:cs="Arial"/>
          <w:b/>
          <w:sz w:val="20"/>
          <w:szCs w:val="20"/>
        </w:rPr>
        <w:t>Organizational</w:t>
      </w:r>
      <w:r w:rsidR="00187C46" w:rsidRPr="005D1061">
        <w:rPr>
          <w:rFonts w:ascii="Arial" w:hAnsi="Arial" w:cs="Arial"/>
          <w:b/>
          <w:sz w:val="20"/>
          <w:szCs w:val="20"/>
        </w:rPr>
        <w:t xml:space="preserve"> Meeting</w:t>
      </w:r>
      <w:r w:rsidR="00187C46" w:rsidRPr="005D1061">
        <w:rPr>
          <w:rFonts w:ascii="Arial" w:hAnsi="Arial" w:cs="Arial"/>
          <w:b/>
          <w:sz w:val="20"/>
          <w:szCs w:val="20"/>
        </w:rPr>
        <w:tab/>
      </w:r>
      <w:r w:rsidR="00187C46" w:rsidRPr="005D1061">
        <w:rPr>
          <w:rFonts w:ascii="Arial" w:hAnsi="Arial" w:cs="Arial"/>
          <w:b/>
          <w:sz w:val="20"/>
          <w:szCs w:val="20"/>
        </w:rPr>
        <w:tab/>
      </w:r>
      <w:r w:rsidR="00187C46" w:rsidRPr="005D1061">
        <w:rPr>
          <w:rFonts w:ascii="Arial" w:hAnsi="Arial" w:cs="Arial"/>
          <w:b/>
          <w:sz w:val="20"/>
          <w:szCs w:val="20"/>
        </w:rPr>
        <w:tab/>
      </w:r>
      <w:r w:rsidR="00187C46" w:rsidRPr="005D1061">
        <w:rPr>
          <w:rFonts w:ascii="Arial" w:hAnsi="Arial" w:cs="Arial"/>
          <w:b/>
          <w:sz w:val="20"/>
          <w:szCs w:val="20"/>
        </w:rPr>
        <w:tab/>
      </w:r>
      <w:r w:rsidR="00187C46" w:rsidRPr="005D1061">
        <w:rPr>
          <w:rFonts w:ascii="Arial" w:hAnsi="Arial" w:cs="Arial"/>
          <w:b/>
          <w:sz w:val="20"/>
          <w:szCs w:val="20"/>
        </w:rPr>
        <w:tab/>
      </w:r>
      <w:r w:rsidR="00187C46" w:rsidRPr="005D1061">
        <w:rPr>
          <w:rFonts w:ascii="Arial" w:hAnsi="Arial" w:cs="Arial"/>
          <w:b/>
          <w:sz w:val="20"/>
          <w:szCs w:val="20"/>
        </w:rPr>
        <w:tab/>
      </w:r>
      <w:r w:rsidR="00E6715A" w:rsidRPr="005D1061">
        <w:rPr>
          <w:rFonts w:ascii="Arial" w:hAnsi="Arial" w:cs="Arial"/>
          <w:b/>
          <w:sz w:val="20"/>
          <w:szCs w:val="20"/>
        </w:rPr>
        <w:t xml:space="preserve"> </w:t>
      </w:r>
      <w:r w:rsidR="00EB29AA" w:rsidRPr="005D1061">
        <w:rPr>
          <w:rFonts w:ascii="Arial" w:hAnsi="Arial" w:cs="Arial"/>
          <w:b/>
          <w:sz w:val="20"/>
          <w:szCs w:val="20"/>
        </w:rPr>
        <w:t xml:space="preserve">                       </w:t>
      </w:r>
      <w:r w:rsidRPr="005D1061">
        <w:rPr>
          <w:rFonts w:ascii="Arial" w:hAnsi="Arial" w:cs="Arial"/>
          <w:b/>
          <w:sz w:val="20"/>
          <w:szCs w:val="20"/>
        </w:rPr>
        <w:t xml:space="preserve"> January 3, 2022</w:t>
      </w:r>
    </w:p>
    <w:p w:rsidR="00765E63" w:rsidRPr="005D1061" w:rsidRDefault="00765E63" w:rsidP="00765E63">
      <w:pPr>
        <w:rPr>
          <w:rFonts w:ascii="Arial" w:hAnsi="Arial" w:cs="Arial"/>
          <w:b/>
          <w:sz w:val="20"/>
          <w:szCs w:val="20"/>
        </w:rPr>
      </w:pPr>
    </w:p>
    <w:p w:rsidR="00EB5417" w:rsidRPr="00DB58C8" w:rsidRDefault="00765E63" w:rsidP="00DB58C8">
      <w:pPr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 xml:space="preserve">Called for </w:t>
      </w:r>
      <w:r w:rsidR="00844973" w:rsidRPr="00DB58C8">
        <w:rPr>
          <w:rFonts w:ascii="Arial" w:hAnsi="Arial" w:cs="Arial"/>
          <w:sz w:val="20"/>
          <w:szCs w:val="20"/>
        </w:rPr>
        <w:t>6</w:t>
      </w:r>
      <w:r w:rsidRPr="00DB58C8">
        <w:rPr>
          <w:rFonts w:ascii="Arial" w:hAnsi="Arial" w:cs="Arial"/>
          <w:sz w:val="20"/>
          <w:szCs w:val="20"/>
        </w:rPr>
        <w:t xml:space="preserve">:00 </w:t>
      </w:r>
      <w:r w:rsidR="008E292D" w:rsidRPr="00DB58C8">
        <w:rPr>
          <w:rFonts w:ascii="Arial" w:hAnsi="Arial" w:cs="Arial"/>
          <w:sz w:val="20"/>
          <w:szCs w:val="20"/>
        </w:rPr>
        <w:t xml:space="preserve">p.m. </w:t>
      </w:r>
      <w:r w:rsidRPr="00DB58C8">
        <w:rPr>
          <w:rFonts w:ascii="Arial" w:hAnsi="Arial" w:cs="Arial"/>
          <w:sz w:val="20"/>
          <w:szCs w:val="20"/>
        </w:rPr>
        <w:t xml:space="preserve">in </w:t>
      </w:r>
      <w:r w:rsidR="008F5B28" w:rsidRPr="00DB58C8">
        <w:rPr>
          <w:rFonts w:ascii="Arial" w:hAnsi="Arial" w:cs="Arial"/>
          <w:sz w:val="20"/>
          <w:szCs w:val="20"/>
        </w:rPr>
        <w:t>the Sullivan Chamber, Cambridge City Hall,</w:t>
      </w:r>
      <w:r w:rsidRPr="00DB58C8">
        <w:rPr>
          <w:rFonts w:ascii="Arial" w:hAnsi="Arial" w:cs="Arial"/>
          <w:sz w:val="20"/>
          <w:szCs w:val="20"/>
        </w:rPr>
        <w:t xml:space="preserve"> </w:t>
      </w:r>
      <w:r w:rsidR="008F5B28" w:rsidRPr="00DB58C8">
        <w:rPr>
          <w:rFonts w:ascii="Arial" w:hAnsi="Arial" w:cs="Arial"/>
          <w:sz w:val="20"/>
          <w:szCs w:val="20"/>
        </w:rPr>
        <w:t>795 Massachusetts, Avenue</w:t>
      </w:r>
      <w:r w:rsidRPr="00DB58C8">
        <w:rPr>
          <w:rFonts w:ascii="Arial" w:hAnsi="Arial" w:cs="Arial"/>
          <w:sz w:val="20"/>
          <w:szCs w:val="20"/>
        </w:rPr>
        <w:t xml:space="preserve"> Cambridge</w:t>
      </w:r>
      <w:r w:rsidR="00961ABA" w:rsidRPr="00DB58C8">
        <w:rPr>
          <w:rFonts w:ascii="Arial" w:hAnsi="Arial" w:cs="Arial"/>
          <w:sz w:val="20"/>
          <w:szCs w:val="20"/>
        </w:rPr>
        <w:t>, for the purpose of discussing</w:t>
      </w:r>
      <w:r w:rsidR="008F5B28" w:rsidRPr="00DB58C8">
        <w:rPr>
          <w:rFonts w:ascii="Arial" w:hAnsi="Arial" w:cs="Arial"/>
          <w:sz w:val="20"/>
          <w:szCs w:val="20"/>
        </w:rPr>
        <w:t xml:space="preserve"> organization in accordance with Chapter 43, Section 32 of the General Laws</w:t>
      </w:r>
      <w:r w:rsidR="00731B99" w:rsidRPr="00DB58C8">
        <w:rPr>
          <w:rFonts w:ascii="Arial" w:hAnsi="Arial" w:cs="Arial"/>
          <w:sz w:val="20"/>
          <w:szCs w:val="20"/>
        </w:rPr>
        <w:t>.</w:t>
      </w:r>
    </w:p>
    <w:p w:rsidR="00765E63" w:rsidRPr="00DB58C8" w:rsidRDefault="00765E63" w:rsidP="00DB58C8">
      <w:pPr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1E6DC2" w:rsidRPr="00DB58C8" w:rsidRDefault="00765E63" w:rsidP="00DB58C8">
      <w:pPr>
        <w:tabs>
          <w:tab w:val="left" w:pos="1800"/>
        </w:tabs>
        <w:spacing w:line="300" w:lineRule="auto"/>
        <w:ind w:left="1845" w:hanging="1845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Members Present:</w:t>
      </w:r>
      <w:r w:rsidRPr="00DB58C8">
        <w:rPr>
          <w:rFonts w:ascii="Arial" w:hAnsi="Arial" w:cs="Arial"/>
          <w:sz w:val="20"/>
          <w:szCs w:val="20"/>
        </w:rPr>
        <w:tab/>
      </w:r>
      <w:r w:rsidR="003710F5" w:rsidRPr="00DB58C8">
        <w:rPr>
          <w:rFonts w:ascii="Arial" w:hAnsi="Arial" w:cs="Arial"/>
          <w:sz w:val="20"/>
          <w:szCs w:val="20"/>
        </w:rPr>
        <w:t xml:space="preserve"> </w:t>
      </w:r>
      <w:r w:rsidR="008F5B28" w:rsidRPr="00DB58C8">
        <w:rPr>
          <w:rFonts w:ascii="Arial" w:hAnsi="Arial" w:cs="Arial"/>
          <w:sz w:val="20"/>
          <w:szCs w:val="20"/>
        </w:rPr>
        <w:t>Member Bhambi</w:t>
      </w:r>
      <w:r w:rsidR="00DA75B4" w:rsidRPr="00DB58C8">
        <w:rPr>
          <w:rFonts w:ascii="Arial" w:hAnsi="Arial" w:cs="Arial"/>
          <w:sz w:val="20"/>
          <w:szCs w:val="20"/>
        </w:rPr>
        <w:t xml:space="preserve">, </w:t>
      </w:r>
      <w:r w:rsidR="00AD3A82" w:rsidRPr="00DB58C8">
        <w:rPr>
          <w:rFonts w:ascii="Arial" w:hAnsi="Arial" w:cs="Arial"/>
          <w:sz w:val="20"/>
          <w:szCs w:val="20"/>
        </w:rPr>
        <w:t xml:space="preserve">Member </w:t>
      </w:r>
      <w:r w:rsidRPr="00DB58C8">
        <w:rPr>
          <w:rFonts w:ascii="Arial" w:hAnsi="Arial" w:cs="Arial"/>
          <w:sz w:val="20"/>
          <w:szCs w:val="20"/>
        </w:rPr>
        <w:t xml:space="preserve">Fantini, </w:t>
      </w:r>
      <w:r w:rsidR="00CE0C7D" w:rsidRPr="00DB58C8">
        <w:rPr>
          <w:rFonts w:ascii="Arial" w:hAnsi="Arial" w:cs="Arial"/>
          <w:sz w:val="20"/>
          <w:szCs w:val="20"/>
        </w:rPr>
        <w:t>Member Rachel,</w:t>
      </w:r>
      <w:r w:rsidR="007867E8" w:rsidRPr="00DB58C8">
        <w:rPr>
          <w:rFonts w:ascii="Arial" w:hAnsi="Arial" w:cs="Arial"/>
          <w:sz w:val="20"/>
          <w:szCs w:val="20"/>
        </w:rPr>
        <w:t xml:space="preserve"> </w:t>
      </w:r>
      <w:r w:rsidR="00AD3A82" w:rsidRPr="00DB58C8">
        <w:rPr>
          <w:rFonts w:ascii="Arial" w:hAnsi="Arial" w:cs="Arial"/>
          <w:sz w:val="20"/>
          <w:szCs w:val="20"/>
        </w:rPr>
        <w:t>Member Rojas, Member Weinstein, Member Wilson,</w:t>
      </w:r>
      <w:r w:rsidR="00DA75B4" w:rsidRPr="00DB58C8">
        <w:rPr>
          <w:rFonts w:ascii="Arial" w:hAnsi="Arial" w:cs="Arial"/>
          <w:sz w:val="20"/>
          <w:szCs w:val="20"/>
        </w:rPr>
        <w:t xml:space="preserve"> </w:t>
      </w:r>
      <w:r w:rsidR="002A257A" w:rsidRPr="00DB58C8">
        <w:rPr>
          <w:rFonts w:ascii="Arial" w:hAnsi="Arial" w:cs="Arial"/>
          <w:sz w:val="20"/>
          <w:szCs w:val="20"/>
        </w:rPr>
        <w:t xml:space="preserve">Mayor </w:t>
      </w:r>
      <w:r w:rsidR="00AD3A82" w:rsidRPr="00DB58C8">
        <w:rPr>
          <w:rFonts w:ascii="Arial" w:hAnsi="Arial" w:cs="Arial"/>
          <w:sz w:val="20"/>
          <w:szCs w:val="20"/>
        </w:rPr>
        <w:t>Siddiqui</w:t>
      </w:r>
    </w:p>
    <w:p w:rsidR="00AD3A82" w:rsidRPr="00DB58C8" w:rsidRDefault="00AD3A82" w:rsidP="00DB58C8">
      <w:pPr>
        <w:tabs>
          <w:tab w:val="left" w:pos="1800"/>
        </w:tabs>
        <w:spacing w:line="300" w:lineRule="auto"/>
        <w:ind w:left="1845" w:hanging="1845"/>
        <w:contextualSpacing/>
        <w:rPr>
          <w:rFonts w:ascii="Arial" w:hAnsi="Arial" w:cs="Arial"/>
          <w:sz w:val="20"/>
          <w:szCs w:val="20"/>
        </w:rPr>
      </w:pPr>
    </w:p>
    <w:p w:rsidR="00A169CC" w:rsidRPr="00DB58C8" w:rsidRDefault="00A169CC" w:rsidP="00DB58C8">
      <w:pPr>
        <w:tabs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Also Present:</w:t>
      </w:r>
      <w:r w:rsidRPr="00DB58C8">
        <w:rPr>
          <w:rFonts w:ascii="Arial" w:hAnsi="Arial" w:cs="Arial"/>
          <w:sz w:val="20"/>
          <w:szCs w:val="20"/>
        </w:rPr>
        <w:tab/>
      </w:r>
      <w:r w:rsidR="0002151B" w:rsidRPr="00DB58C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3699F" w:rsidRPr="00DB58C8">
        <w:rPr>
          <w:rFonts w:ascii="Arial" w:hAnsi="Arial" w:cs="Arial"/>
          <w:sz w:val="20"/>
          <w:szCs w:val="20"/>
        </w:rPr>
        <w:t>Nuriel</w:t>
      </w:r>
      <w:proofErr w:type="spellEnd"/>
      <w:r w:rsidR="0043699F" w:rsidRPr="00DB58C8">
        <w:rPr>
          <w:rFonts w:ascii="Arial" w:hAnsi="Arial" w:cs="Arial"/>
          <w:sz w:val="20"/>
          <w:szCs w:val="20"/>
        </w:rPr>
        <w:t xml:space="preserve"> Vera-De</w:t>
      </w:r>
      <w:r w:rsidR="00024031">
        <w:rPr>
          <w:rFonts w:ascii="Arial" w:hAnsi="Arial" w:cs="Arial"/>
          <w:sz w:val="20"/>
          <w:szCs w:val="20"/>
        </w:rPr>
        <w:t>G</w:t>
      </w:r>
      <w:r w:rsidR="0043699F" w:rsidRPr="00DB58C8">
        <w:rPr>
          <w:rFonts w:ascii="Arial" w:hAnsi="Arial" w:cs="Arial"/>
          <w:sz w:val="20"/>
          <w:szCs w:val="20"/>
        </w:rPr>
        <w:t>raff</w:t>
      </w:r>
      <w:r w:rsidRPr="00DB58C8">
        <w:rPr>
          <w:rFonts w:ascii="Arial" w:hAnsi="Arial" w:cs="Arial"/>
          <w:sz w:val="20"/>
          <w:szCs w:val="20"/>
        </w:rPr>
        <w:t>,</w:t>
      </w:r>
      <w:r w:rsidR="00E83467" w:rsidRPr="00DB58C8">
        <w:rPr>
          <w:rFonts w:ascii="Arial" w:hAnsi="Arial" w:cs="Arial"/>
          <w:sz w:val="20"/>
          <w:szCs w:val="20"/>
        </w:rPr>
        <w:t xml:space="preserve"> </w:t>
      </w:r>
      <w:r w:rsidR="0043699F" w:rsidRPr="00DB58C8">
        <w:rPr>
          <w:rFonts w:ascii="Arial" w:hAnsi="Arial" w:cs="Arial"/>
          <w:sz w:val="20"/>
          <w:szCs w:val="20"/>
        </w:rPr>
        <w:t>Anais Killian,</w:t>
      </w:r>
      <w:r w:rsidRPr="00DB58C8">
        <w:rPr>
          <w:rFonts w:ascii="Arial" w:hAnsi="Arial" w:cs="Arial"/>
          <w:sz w:val="20"/>
          <w:szCs w:val="20"/>
        </w:rPr>
        <w:t xml:space="preserve"> Student School Committee Representatives</w:t>
      </w:r>
    </w:p>
    <w:p w:rsidR="00A169CC" w:rsidRPr="00DB58C8" w:rsidRDefault="00A169CC" w:rsidP="00DB58C8">
      <w:pPr>
        <w:tabs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E6715A" w:rsidRPr="00DB58C8" w:rsidRDefault="00E6715A" w:rsidP="00DB58C8">
      <w:pPr>
        <w:tabs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 xml:space="preserve">Mayor </w:t>
      </w:r>
      <w:r w:rsidR="00AD3A82" w:rsidRPr="00DB58C8">
        <w:rPr>
          <w:rFonts w:ascii="Arial" w:hAnsi="Arial" w:cs="Arial"/>
          <w:sz w:val="20"/>
          <w:szCs w:val="20"/>
        </w:rPr>
        <w:t>Siddiqui</w:t>
      </w:r>
      <w:r w:rsidRPr="00DB58C8">
        <w:rPr>
          <w:rFonts w:ascii="Arial" w:hAnsi="Arial" w:cs="Arial"/>
          <w:sz w:val="20"/>
          <w:szCs w:val="20"/>
        </w:rPr>
        <w:t xml:space="preserve"> in the Chair</w:t>
      </w:r>
    </w:p>
    <w:p w:rsidR="00DB58C8" w:rsidRPr="00DB58C8" w:rsidRDefault="00DB58C8" w:rsidP="00DB58C8">
      <w:pPr>
        <w:tabs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8F5B28" w:rsidRPr="00DB58C8" w:rsidRDefault="00DB58C8" w:rsidP="00F54C10">
      <w:pPr>
        <w:tabs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Student Member Killian presented opening remarks for the inaugural meeting and swearing-in ceremony by welcoming in-person guests and guest</w:t>
      </w:r>
      <w:r w:rsidR="00F54C10">
        <w:rPr>
          <w:rFonts w:ascii="Arial" w:hAnsi="Arial" w:cs="Arial"/>
          <w:sz w:val="20"/>
          <w:szCs w:val="20"/>
        </w:rPr>
        <w:t>s</w:t>
      </w:r>
      <w:r w:rsidRPr="00DB58C8">
        <w:rPr>
          <w:rFonts w:ascii="Arial" w:hAnsi="Arial" w:cs="Arial"/>
          <w:sz w:val="20"/>
          <w:szCs w:val="20"/>
        </w:rPr>
        <w:t xml:space="preserve"> tuned in via live stream, congratulating Mayor Siddiqui on the re-election as the Mayor of Cambridge. Student Member Killian proceed</w:t>
      </w:r>
      <w:r w:rsidR="00F54C10">
        <w:rPr>
          <w:rFonts w:ascii="Arial" w:hAnsi="Arial" w:cs="Arial"/>
          <w:sz w:val="20"/>
          <w:szCs w:val="20"/>
        </w:rPr>
        <w:t>s</w:t>
      </w:r>
      <w:r w:rsidRPr="00DB58C8">
        <w:rPr>
          <w:rFonts w:ascii="Arial" w:hAnsi="Arial" w:cs="Arial"/>
          <w:sz w:val="20"/>
          <w:szCs w:val="20"/>
        </w:rPr>
        <w:t xml:space="preserve"> to introduce the 2022-2023 School Committee-Elect: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Akriti Bhambi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Alfred B. Fantini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Jose Luis Rojas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David Weinstein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Rachel B. Weinstein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Ayesha M. Wilson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DB58C8" w:rsidRP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Following opening remarks by Student Member Killian, City Clerk Anthony Wilson, assisted by Deputy City Clerk, Paula Crane, were introduced to administer the Oath of Office to the Members-Elect.</w:t>
      </w:r>
    </w:p>
    <w:p w:rsidR="00DB58C8" w:rsidRP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DB58C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Mayor Siddiqui, in the Chair</w:t>
      </w:r>
      <w:r w:rsidR="00F54C10">
        <w:rPr>
          <w:rFonts w:ascii="Arial" w:hAnsi="Arial" w:cs="Arial"/>
          <w:sz w:val="20"/>
          <w:szCs w:val="20"/>
        </w:rPr>
        <w:t>,</w:t>
      </w:r>
      <w:r w:rsidRPr="00DB58C8">
        <w:rPr>
          <w:rFonts w:ascii="Arial" w:hAnsi="Arial" w:cs="Arial"/>
          <w:sz w:val="20"/>
          <w:szCs w:val="20"/>
        </w:rPr>
        <w:t xml:space="preserve"> called the Organizational Meeting to order at </w:t>
      </w:r>
      <w:r w:rsidR="00DB58C8" w:rsidRPr="00DB58C8">
        <w:rPr>
          <w:rFonts w:ascii="Arial" w:hAnsi="Arial" w:cs="Arial"/>
          <w:sz w:val="20"/>
          <w:szCs w:val="20"/>
        </w:rPr>
        <w:t>6:12 p</w:t>
      </w:r>
      <w:r w:rsidRPr="00DB58C8">
        <w:rPr>
          <w:rFonts w:ascii="Arial" w:hAnsi="Arial" w:cs="Arial"/>
          <w:sz w:val="20"/>
          <w:szCs w:val="20"/>
        </w:rPr>
        <w:t>.</w:t>
      </w:r>
      <w:r w:rsidR="00DB58C8" w:rsidRPr="00DB58C8">
        <w:rPr>
          <w:rFonts w:ascii="Arial" w:hAnsi="Arial" w:cs="Arial"/>
          <w:sz w:val="20"/>
          <w:szCs w:val="20"/>
        </w:rPr>
        <w:t>m. and read the call of the Organizational Meeting.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DB58C8" w:rsidRPr="00DB58C8" w:rsidRDefault="007B2434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yor Siddiqui began the meeting by recognizing former </w:t>
      </w:r>
      <w:r w:rsidR="00DB58C8" w:rsidRPr="00DB58C8">
        <w:rPr>
          <w:rFonts w:ascii="Arial" w:hAnsi="Arial" w:cs="Arial"/>
          <w:sz w:val="20"/>
          <w:szCs w:val="20"/>
        </w:rPr>
        <w:t xml:space="preserve">Mayor </w:t>
      </w:r>
      <w:r>
        <w:rPr>
          <w:rFonts w:ascii="Arial" w:hAnsi="Arial" w:cs="Arial"/>
          <w:sz w:val="20"/>
          <w:szCs w:val="20"/>
        </w:rPr>
        <w:t xml:space="preserve">Kenneth </w:t>
      </w:r>
      <w:r w:rsidR="00DB58C8" w:rsidRPr="00DB58C8">
        <w:rPr>
          <w:rFonts w:ascii="Arial" w:hAnsi="Arial" w:cs="Arial"/>
          <w:sz w:val="20"/>
          <w:szCs w:val="20"/>
        </w:rPr>
        <w:t>Reeves, newly</w:t>
      </w:r>
      <w:r>
        <w:rPr>
          <w:rFonts w:ascii="Arial" w:hAnsi="Arial" w:cs="Arial"/>
          <w:sz w:val="20"/>
          <w:szCs w:val="20"/>
        </w:rPr>
        <w:t>-</w:t>
      </w:r>
      <w:r w:rsidR="00DB58C8" w:rsidRPr="00DB58C8">
        <w:rPr>
          <w:rFonts w:ascii="Arial" w:hAnsi="Arial" w:cs="Arial"/>
          <w:sz w:val="20"/>
          <w:szCs w:val="20"/>
        </w:rPr>
        <w:t>elected Council</w:t>
      </w:r>
      <w:r>
        <w:rPr>
          <w:rFonts w:ascii="Arial" w:hAnsi="Arial" w:cs="Arial"/>
          <w:sz w:val="20"/>
          <w:szCs w:val="20"/>
        </w:rPr>
        <w:t>l</w:t>
      </w:r>
      <w:r w:rsidR="00DB58C8" w:rsidRPr="00DB58C8">
        <w:rPr>
          <w:rFonts w:ascii="Arial" w:hAnsi="Arial" w:cs="Arial"/>
          <w:sz w:val="20"/>
          <w:szCs w:val="20"/>
        </w:rPr>
        <w:t xml:space="preserve">or </w:t>
      </w:r>
      <w:r>
        <w:rPr>
          <w:rFonts w:ascii="Arial" w:hAnsi="Arial" w:cs="Arial"/>
          <w:sz w:val="20"/>
          <w:szCs w:val="20"/>
        </w:rPr>
        <w:t xml:space="preserve">Burhan </w:t>
      </w:r>
      <w:r w:rsidR="00DB58C8" w:rsidRPr="00DB58C8">
        <w:rPr>
          <w:rFonts w:ascii="Arial" w:hAnsi="Arial" w:cs="Arial"/>
          <w:sz w:val="20"/>
          <w:szCs w:val="20"/>
        </w:rPr>
        <w:t>Az</w:t>
      </w:r>
      <w:r>
        <w:rPr>
          <w:rFonts w:ascii="Arial" w:hAnsi="Arial" w:cs="Arial"/>
          <w:sz w:val="20"/>
          <w:szCs w:val="20"/>
        </w:rPr>
        <w:t>e</w:t>
      </w:r>
      <w:r w:rsidR="00DB58C8" w:rsidRPr="00DB58C8">
        <w:rPr>
          <w:rFonts w:ascii="Arial" w:hAnsi="Arial" w:cs="Arial"/>
          <w:sz w:val="20"/>
          <w:szCs w:val="20"/>
        </w:rPr>
        <w:t>em,</w:t>
      </w:r>
      <w:r w:rsidR="00B64BD7">
        <w:rPr>
          <w:rFonts w:ascii="Arial" w:hAnsi="Arial" w:cs="Arial"/>
          <w:sz w:val="20"/>
          <w:szCs w:val="20"/>
        </w:rPr>
        <w:t xml:space="preserve"> and former School Committee Member Richard</w:t>
      </w:r>
      <w:r w:rsidR="00DB58C8" w:rsidRPr="00DB58C8">
        <w:rPr>
          <w:rFonts w:ascii="Arial" w:hAnsi="Arial" w:cs="Arial"/>
          <w:sz w:val="20"/>
          <w:szCs w:val="20"/>
        </w:rPr>
        <w:t xml:space="preserve"> Harding</w:t>
      </w:r>
      <w:r w:rsidR="00F54C1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who w</w:t>
      </w:r>
      <w:r w:rsidR="00F54C10">
        <w:rPr>
          <w:rFonts w:ascii="Arial" w:hAnsi="Arial" w:cs="Arial"/>
          <w:sz w:val="20"/>
          <w:szCs w:val="20"/>
        </w:rPr>
        <w:t xml:space="preserve">as </w:t>
      </w:r>
      <w:r>
        <w:rPr>
          <w:rFonts w:ascii="Arial" w:hAnsi="Arial" w:cs="Arial"/>
          <w:sz w:val="20"/>
          <w:szCs w:val="20"/>
        </w:rPr>
        <w:t xml:space="preserve">in </w:t>
      </w:r>
      <w:r w:rsidR="00F54C10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audience at the meeting. She also acknowledged her City Council peers attending the meeting via live steam.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F5B28" w:rsidRP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Mayor Siddiqui</w:t>
      </w:r>
      <w:r w:rsidRPr="00DB58C8">
        <w:rPr>
          <w:rFonts w:ascii="Arial" w:hAnsi="Arial" w:cs="Arial"/>
          <w:color w:val="FF0000"/>
          <w:sz w:val="20"/>
          <w:szCs w:val="20"/>
        </w:rPr>
        <w:t xml:space="preserve"> </w:t>
      </w:r>
      <w:r w:rsidRPr="00DB58C8">
        <w:rPr>
          <w:rFonts w:ascii="Arial" w:hAnsi="Arial" w:cs="Arial"/>
          <w:sz w:val="20"/>
          <w:szCs w:val="20"/>
        </w:rPr>
        <w:t>asked the newly sworn</w:t>
      </w:r>
      <w:r w:rsidR="00F54C10">
        <w:rPr>
          <w:rFonts w:ascii="Arial" w:hAnsi="Arial" w:cs="Arial"/>
          <w:sz w:val="20"/>
          <w:szCs w:val="20"/>
        </w:rPr>
        <w:t>-</w:t>
      </w:r>
      <w:r w:rsidRPr="00DB58C8">
        <w:rPr>
          <w:rFonts w:ascii="Arial" w:hAnsi="Arial" w:cs="Arial"/>
          <w:sz w:val="20"/>
          <w:szCs w:val="20"/>
        </w:rPr>
        <w:t xml:space="preserve">in members to identify anyone in the audience who ushered </w:t>
      </w:r>
      <w:r w:rsidR="00F54C10">
        <w:rPr>
          <w:rFonts w:ascii="Arial" w:hAnsi="Arial" w:cs="Arial"/>
          <w:sz w:val="20"/>
          <w:szCs w:val="20"/>
        </w:rPr>
        <w:t>t</w:t>
      </w:r>
      <w:r w:rsidRPr="00DB58C8">
        <w:rPr>
          <w:rFonts w:ascii="Arial" w:hAnsi="Arial" w:cs="Arial"/>
          <w:sz w:val="20"/>
          <w:szCs w:val="20"/>
        </w:rPr>
        <w:t>hem in for the meeting. Each member took a few moments to recognize their ushers in the audience in</w:t>
      </w:r>
      <w:r w:rsidR="00F54C10">
        <w:rPr>
          <w:rFonts w:ascii="Arial" w:hAnsi="Arial" w:cs="Arial"/>
          <w:sz w:val="20"/>
          <w:szCs w:val="20"/>
        </w:rPr>
        <w:t xml:space="preserve"> </w:t>
      </w:r>
      <w:r w:rsidRPr="00DB58C8">
        <w:rPr>
          <w:rFonts w:ascii="Arial" w:hAnsi="Arial" w:cs="Arial"/>
          <w:sz w:val="20"/>
          <w:szCs w:val="20"/>
        </w:rPr>
        <w:t>person and attend</w:t>
      </w:r>
      <w:r w:rsidR="00F54C10">
        <w:rPr>
          <w:rFonts w:ascii="Arial" w:hAnsi="Arial" w:cs="Arial"/>
          <w:sz w:val="20"/>
          <w:szCs w:val="20"/>
        </w:rPr>
        <w:t xml:space="preserve">ed </w:t>
      </w:r>
      <w:r w:rsidRPr="00DB58C8">
        <w:rPr>
          <w:rFonts w:ascii="Arial" w:hAnsi="Arial" w:cs="Arial"/>
          <w:sz w:val="20"/>
          <w:szCs w:val="20"/>
        </w:rPr>
        <w:t>virtually.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F5B28" w:rsidRP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lastRenderedPageBreak/>
        <w:t>Mayor Siddiqui</w:t>
      </w:r>
      <w:r w:rsidR="008F5B28" w:rsidRPr="00DB58C8">
        <w:rPr>
          <w:rFonts w:ascii="Arial" w:hAnsi="Arial" w:cs="Arial"/>
          <w:sz w:val="20"/>
          <w:szCs w:val="20"/>
        </w:rPr>
        <w:t xml:space="preserve"> asked the pleasure of the Committee </w:t>
      </w:r>
      <w:r w:rsidRPr="00DB58C8">
        <w:rPr>
          <w:rFonts w:ascii="Arial" w:hAnsi="Arial" w:cs="Arial"/>
          <w:sz w:val="20"/>
          <w:szCs w:val="20"/>
        </w:rPr>
        <w:t xml:space="preserve">to entertain nominations for Vice-Chair of the School Committee. Member Wilson motioned, </w:t>
      </w:r>
      <w:r w:rsidR="008F5B28" w:rsidRPr="00DB58C8">
        <w:rPr>
          <w:rFonts w:ascii="Arial" w:hAnsi="Arial" w:cs="Arial"/>
          <w:sz w:val="20"/>
          <w:szCs w:val="20"/>
        </w:rPr>
        <w:t>seconded by</w:t>
      </w:r>
      <w:r w:rsidRPr="00DB58C8">
        <w:rPr>
          <w:rFonts w:ascii="Arial" w:hAnsi="Arial" w:cs="Arial"/>
          <w:sz w:val="20"/>
          <w:szCs w:val="20"/>
        </w:rPr>
        <w:t xml:space="preserve"> Member Weinstein</w:t>
      </w:r>
      <w:r w:rsidR="00F54C10">
        <w:rPr>
          <w:rFonts w:ascii="Arial" w:hAnsi="Arial" w:cs="Arial"/>
          <w:sz w:val="20"/>
          <w:szCs w:val="20"/>
        </w:rPr>
        <w:t>,</w:t>
      </w:r>
      <w:r w:rsidRPr="00DB58C8">
        <w:rPr>
          <w:rFonts w:ascii="Arial" w:hAnsi="Arial" w:cs="Arial"/>
          <w:sz w:val="20"/>
          <w:szCs w:val="20"/>
        </w:rPr>
        <w:t xml:space="preserve"> to no</w:t>
      </w:r>
      <w:r w:rsidR="008F5B28" w:rsidRPr="00DB58C8">
        <w:rPr>
          <w:rFonts w:ascii="Arial" w:hAnsi="Arial" w:cs="Arial"/>
          <w:sz w:val="20"/>
          <w:szCs w:val="20"/>
        </w:rPr>
        <w:t>minat</w:t>
      </w:r>
      <w:r w:rsidRPr="00DB58C8">
        <w:rPr>
          <w:rFonts w:ascii="Arial" w:hAnsi="Arial" w:cs="Arial"/>
          <w:sz w:val="20"/>
          <w:szCs w:val="20"/>
        </w:rPr>
        <w:t>e Member Rachel as Vi</w:t>
      </w:r>
      <w:r w:rsidR="008F5B28" w:rsidRPr="00DB58C8">
        <w:rPr>
          <w:rFonts w:ascii="Arial" w:hAnsi="Arial" w:cs="Arial"/>
          <w:sz w:val="20"/>
          <w:szCs w:val="20"/>
        </w:rPr>
        <w:t>ce</w:t>
      </w:r>
      <w:r w:rsidRPr="00DB58C8">
        <w:rPr>
          <w:rFonts w:ascii="Arial" w:hAnsi="Arial" w:cs="Arial"/>
          <w:sz w:val="20"/>
          <w:szCs w:val="20"/>
        </w:rPr>
        <w:t>-</w:t>
      </w:r>
      <w:r w:rsidR="008F5B28" w:rsidRPr="00DB58C8">
        <w:rPr>
          <w:rFonts w:ascii="Arial" w:hAnsi="Arial" w:cs="Arial"/>
          <w:sz w:val="20"/>
          <w:szCs w:val="20"/>
        </w:rPr>
        <w:t>Chair. There were no other nominations.</w:t>
      </w:r>
      <w:r w:rsidRPr="00DB58C8">
        <w:rPr>
          <w:rFonts w:ascii="Arial" w:hAnsi="Arial" w:cs="Arial"/>
          <w:sz w:val="20"/>
          <w:szCs w:val="20"/>
        </w:rPr>
        <w:t xml:space="preserve"> 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On the following roll call, it was voted to elect</w:t>
      </w:r>
      <w:r w:rsidR="00DB58C8" w:rsidRPr="00DB58C8">
        <w:rPr>
          <w:rFonts w:ascii="Arial" w:hAnsi="Arial" w:cs="Arial"/>
          <w:sz w:val="20"/>
          <w:szCs w:val="20"/>
        </w:rPr>
        <w:t xml:space="preserve"> Member Rachel as t</w:t>
      </w:r>
      <w:r w:rsidRPr="00DB58C8">
        <w:rPr>
          <w:rFonts w:ascii="Arial" w:hAnsi="Arial" w:cs="Arial"/>
          <w:sz w:val="20"/>
          <w:szCs w:val="20"/>
        </w:rPr>
        <w:t xml:space="preserve">he Vice-Chair of the Cambridge School Committee. </w:t>
      </w:r>
      <w:r w:rsidR="00330A9C" w:rsidRPr="00DB58C8">
        <w:rPr>
          <w:rFonts w:ascii="Arial" w:hAnsi="Arial" w:cs="Arial"/>
          <w:sz w:val="20"/>
          <w:szCs w:val="20"/>
        </w:rPr>
        <w:t xml:space="preserve">Member Bhambi YEA; Member Fantini </w:t>
      </w:r>
      <w:r w:rsidR="00330A9C">
        <w:rPr>
          <w:rFonts w:ascii="Arial" w:hAnsi="Arial" w:cs="Arial"/>
          <w:sz w:val="20"/>
          <w:szCs w:val="20"/>
        </w:rPr>
        <w:t>YEA;</w:t>
      </w:r>
      <w:r w:rsidR="00330A9C" w:rsidRPr="00DB58C8">
        <w:rPr>
          <w:rFonts w:ascii="Arial" w:hAnsi="Arial" w:cs="Arial"/>
          <w:sz w:val="20"/>
          <w:szCs w:val="20"/>
        </w:rPr>
        <w:t xml:space="preserve"> Member Rojas </w:t>
      </w:r>
      <w:r w:rsidR="00330A9C">
        <w:rPr>
          <w:rFonts w:ascii="Arial" w:hAnsi="Arial" w:cs="Arial"/>
          <w:sz w:val="20"/>
          <w:szCs w:val="20"/>
        </w:rPr>
        <w:t xml:space="preserve">YEA; </w:t>
      </w:r>
      <w:r w:rsidR="00330A9C" w:rsidRPr="00DB58C8">
        <w:rPr>
          <w:rFonts w:ascii="Arial" w:hAnsi="Arial" w:cs="Arial"/>
          <w:sz w:val="20"/>
          <w:szCs w:val="20"/>
        </w:rPr>
        <w:t>Member Rachel</w:t>
      </w:r>
      <w:r w:rsidR="00330A9C">
        <w:rPr>
          <w:rFonts w:ascii="Arial" w:hAnsi="Arial" w:cs="Arial"/>
          <w:sz w:val="20"/>
          <w:szCs w:val="20"/>
        </w:rPr>
        <w:t xml:space="preserve"> YEA;</w:t>
      </w:r>
      <w:r w:rsidR="00330A9C" w:rsidRPr="00DB58C8">
        <w:rPr>
          <w:rFonts w:ascii="Arial" w:hAnsi="Arial" w:cs="Arial"/>
          <w:sz w:val="20"/>
          <w:szCs w:val="20"/>
        </w:rPr>
        <w:t xml:space="preserve"> Member Weinstein</w:t>
      </w:r>
      <w:r w:rsidR="00330A9C">
        <w:rPr>
          <w:rFonts w:ascii="Arial" w:hAnsi="Arial" w:cs="Arial"/>
          <w:sz w:val="20"/>
          <w:szCs w:val="20"/>
        </w:rPr>
        <w:t xml:space="preserve"> YEA;</w:t>
      </w:r>
      <w:r w:rsidR="00330A9C" w:rsidRPr="00DB58C8">
        <w:rPr>
          <w:rFonts w:ascii="Arial" w:hAnsi="Arial" w:cs="Arial"/>
          <w:sz w:val="20"/>
          <w:szCs w:val="20"/>
        </w:rPr>
        <w:t xml:space="preserve"> Member Wilson </w:t>
      </w:r>
      <w:r w:rsidR="00330A9C">
        <w:rPr>
          <w:rFonts w:ascii="Arial" w:hAnsi="Arial" w:cs="Arial"/>
          <w:sz w:val="20"/>
          <w:szCs w:val="20"/>
        </w:rPr>
        <w:t>YEA;</w:t>
      </w:r>
      <w:r w:rsidR="00330A9C" w:rsidRPr="00DB58C8">
        <w:rPr>
          <w:rFonts w:ascii="Arial" w:hAnsi="Arial" w:cs="Arial"/>
          <w:sz w:val="20"/>
          <w:szCs w:val="20"/>
        </w:rPr>
        <w:t xml:space="preserve"> and Mayor Siddiqui </w:t>
      </w:r>
      <w:r w:rsidR="00330A9C">
        <w:rPr>
          <w:rFonts w:ascii="Arial" w:hAnsi="Arial" w:cs="Arial"/>
          <w:sz w:val="20"/>
          <w:szCs w:val="20"/>
        </w:rPr>
        <w:t>YEA.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next order of business was to adopt the 2022-2023 Rules of the School Committee as presented by the Executive Secretary</w:t>
      </w:r>
      <w:r w:rsidR="00F54C10">
        <w:rPr>
          <w:rFonts w:ascii="Arial" w:hAnsi="Arial" w:cs="Arial"/>
          <w:sz w:val="20"/>
          <w:szCs w:val="20"/>
        </w:rPr>
        <w:t>,</w:t>
      </w:r>
      <w:r w:rsidRPr="00DB58C8">
        <w:rPr>
          <w:rFonts w:ascii="Arial" w:hAnsi="Arial" w:cs="Arial"/>
          <w:sz w:val="20"/>
          <w:szCs w:val="20"/>
        </w:rPr>
        <w:t xml:space="preserve"> pending revisions and subject to amendments by the School Committee from time to time.</w:t>
      </w:r>
      <w:r>
        <w:rPr>
          <w:rFonts w:ascii="Arial" w:hAnsi="Arial" w:cs="Arial"/>
          <w:sz w:val="20"/>
          <w:szCs w:val="20"/>
        </w:rPr>
        <w:t xml:space="preserve"> There was a brief discussion among the Committee regarding some of the red-lined edits presented by the Executive Secretary</w:t>
      </w:r>
      <w:r w:rsidR="00F54C1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which included the addition of a Subcommittee, office hours, additional language surrounding motions</w:t>
      </w:r>
      <w:r w:rsidR="00F54C1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remote participation.</w:t>
      </w:r>
    </w:p>
    <w:p w:rsid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DB58C8" w:rsidRP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b/>
          <w:sz w:val="20"/>
          <w:szCs w:val="20"/>
        </w:rPr>
        <w:t>Mayor Siddiqui</w:t>
      </w:r>
      <w:r>
        <w:rPr>
          <w:rFonts w:ascii="Arial" w:hAnsi="Arial" w:cs="Arial"/>
          <w:sz w:val="20"/>
          <w:szCs w:val="20"/>
        </w:rPr>
        <w:t xml:space="preserve"> recommended that the Committee adopt the previous Rules of the School Committee</w:t>
      </w:r>
      <w:r w:rsidR="00F54C10">
        <w:rPr>
          <w:rFonts w:ascii="Arial" w:hAnsi="Arial" w:cs="Arial"/>
          <w:sz w:val="20"/>
          <w:szCs w:val="20"/>
        </w:rPr>
        <w:t xml:space="preserve"> to give Committee members more time to review the red-lined recommendations and make amendments later</w:t>
      </w:r>
      <w:r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b/>
          <w:sz w:val="20"/>
          <w:szCs w:val="20"/>
        </w:rPr>
        <w:t>Member Fantini</w:t>
      </w:r>
      <w:r>
        <w:rPr>
          <w:rFonts w:ascii="Arial" w:hAnsi="Arial" w:cs="Arial"/>
          <w:sz w:val="20"/>
          <w:szCs w:val="20"/>
        </w:rPr>
        <w:t xml:space="preserve"> supported the recommendation and mentioned the red-lines edits c</w:t>
      </w:r>
      <w:r w:rsidR="00F54C10">
        <w:rPr>
          <w:rFonts w:ascii="Arial" w:hAnsi="Arial" w:cs="Arial"/>
          <w:sz w:val="20"/>
          <w:szCs w:val="20"/>
        </w:rPr>
        <w:t>ould</w:t>
      </w:r>
      <w:r>
        <w:rPr>
          <w:rFonts w:ascii="Arial" w:hAnsi="Arial" w:cs="Arial"/>
          <w:sz w:val="20"/>
          <w:szCs w:val="20"/>
        </w:rPr>
        <w:t xml:space="preserve"> be referred to the Governance Subcommittee.</w:t>
      </w:r>
    </w:p>
    <w:p w:rsidR="00DB58C8" w:rsidRDefault="00DB58C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 xml:space="preserve">On a Motion by </w:t>
      </w:r>
      <w:r w:rsidR="00DB58C8">
        <w:rPr>
          <w:rFonts w:ascii="Arial" w:hAnsi="Arial" w:cs="Arial"/>
          <w:sz w:val="20"/>
          <w:szCs w:val="20"/>
        </w:rPr>
        <w:t>Member Fantini</w:t>
      </w:r>
      <w:r w:rsidRPr="00DB58C8">
        <w:rPr>
          <w:rFonts w:ascii="Arial" w:hAnsi="Arial" w:cs="Arial"/>
          <w:sz w:val="20"/>
          <w:szCs w:val="20"/>
        </w:rPr>
        <w:t xml:space="preserve"> seconded by </w:t>
      </w:r>
      <w:r w:rsidR="00DB58C8">
        <w:rPr>
          <w:rFonts w:ascii="Arial" w:hAnsi="Arial" w:cs="Arial"/>
          <w:sz w:val="20"/>
          <w:szCs w:val="20"/>
        </w:rPr>
        <w:t>Member Wilson</w:t>
      </w:r>
      <w:r w:rsidRPr="00DB58C8">
        <w:rPr>
          <w:rFonts w:ascii="Arial" w:hAnsi="Arial" w:cs="Arial"/>
          <w:sz w:val="20"/>
          <w:szCs w:val="20"/>
        </w:rPr>
        <w:t xml:space="preserve">, on the following roll call, it was voted to adopt the </w:t>
      </w:r>
      <w:r w:rsid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>2020</w:t>
      </w:r>
      <w:r w:rsidR="00DB58C8" w:rsidRP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>-2021 </w:t>
      </w:r>
      <w:r w:rsidR="00DB58C8" w:rsidRPr="00DB58C8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Rules</w:t>
      </w:r>
      <w:r w:rsidR="00DB58C8" w:rsidRP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> of the School Committee, as presented by the Executive Secretary, be provisionally adopted as the </w:t>
      </w:r>
      <w:r w:rsidR="00DB58C8" w:rsidRPr="00DB58C8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2022</w:t>
      </w:r>
      <w:r w:rsidR="00DB58C8" w:rsidRP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>-</w:t>
      </w:r>
      <w:r w:rsidR="00DB58C8" w:rsidRPr="00DB58C8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2023</w:t>
      </w:r>
      <w:r w:rsidR="00DB58C8" w:rsidRP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DB58C8" w:rsidRPr="00DB58C8">
        <w:rPr>
          <w:rStyle w:val="il"/>
          <w:rFonts w:ascii="Arial" w:hAnsi="Arial" w:cs="Arial"/>
          <w:color w:val="222222"/>
          <w:sz w:val="20"/>
          <w:szCs w:val="20"/>
          <w:shd w:val="clear" w:color="auto" w:fill="FFFFFF"/>
        </w:rPr>
        <w:t>Rules</w:t>
      </w:r>
      <w:r w:rsidR="00DB58C8" w:rsidRP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> of the School Committee</w:t>
      </w:r>
      <w:r w:rsidR="00503130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 w:rsidR="00DB58C8" w:rsidRPr="00DB58C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DB58C8" w:rsidRPr="00DB58C8">
        <w:rPr>
          <w:rFonts w:ascii="Arial" w:hAnsi="Arial" w:cs="Arial"/>
          <w:sz w:val="20"/>
          <w:szCs w:val="20"/>
        </w:rPr>
        <w:t xml:space="preserve">Member Bhambi YEA; Member Fantini </w:t>
      </w:r>
      <w:r w:rsidR="00503130">
        <w:rPr>
          <w:rFonts w:ascii="Arial" w:hAnsi="Arial" w:cs="Arial"/>
          <w:sz w:val="20"/>
          <w:szCs w:val="20"/>
        </w:rPr>
        <w:t>YEA;</w:t>
      </w:r>
      <w:r w:rsidR="00DB58C8" w:rsidRPr="00DB58C8">
        <w:rPr>
          <w:rFonts w:ascii="Arial" w:hAnsi="Arial" w:cs="Arial"/>
          <w:sz w:val="20"/>
          <w:szCs w:val="20"/>
        </w:rPr>
        <w:t xml:space="preserve"> Member Rojas </w:t>
      </w:r>
      <w:r w:rsidR="00503130">
        <w:rPr>
          <w:rFonts w:ascii="Arial" w:hAnsi="Arial" w:cs="Arial"/>
          <w:sz w:val="20"/>
          <w:szCs w:val="20"/>
        </w:rPr>
        <w:t xml:space="preserve">YEA; </w:t>
      </w:r>
      <w:r w:rsidR="00DB58C8" w:rsidRPr="00DB58C8">
        <w:rPr>
          <w:rFonts w:ascii="Arial" w:hAnsi="Arial" w:cs="Arial"/>
          <w:sz w:val="20"/>
          <w:szCs w:val="20"/>
        </w:rPr>
        <w:t>Member Rachel</w:t>
      </w:r>
      <w:r w:rsidR="00503130">
        <w:rPr>
          <w:rFonts w:ascii="Arial" w:hAnsi="Arial" w:cs="Arial"/>
          <w:sz w:val="20"/>
          <w:szCs w:val="20"/>
        </w:rPr>
        <w:t xml:space="preserve"> YEA;</w:t>
      </w:r>
      <w:r w:rsidR="00DB58C8" w:rsidRPr="00DB58C8">
        <w:rPr>
          <w:rFonts w:ascii="Arial" w:hAnsi="Arial" w:cs="Arial"/>
          <w:sz w:val="20"/>
          <w:szCs w:val="20"/>
        </w:rPr>
        <w:t xml:space="preserve"> Member Weinstein</w:t>
      </w:r>
      <w:r w:rsidR="00330A9C">
        <w:rPr>
          <w:rFonts w:ascii="Arial" w:hAnsi="Arial" w:cs="Arial"/>
          <w:sz w:val="20"/>
          <w:szCs w:val="20"/>
        </w:rPr>
        <w:t xml:space="preserve"> YEA;</w:t>
      </w:r>
      <w:r w:rsidR="00DB58C8" w:rsidRPr="00DB58C8">
        <w:rPr>
          <w:rFonts w:ascii="Arial" w:hAnsi="Arial" w:cs="Arial"/>
          <w:sz w:val="20"/>
          <w:szCs w:val="20"/>
        </w:rPr>
        <w:t xml:space="preserve"> Member Wilson </w:t>
      </w:r>
      <w:r w:rsidR="00330A9C">
        <w:rPr>
          <w:rFonts w:ascii="Arial" w:hAnsi="Arial" w:cs="Arial"/>
          <w:sz w:val="20"/>
          <w:szCs w:val="20"/>
        </w:rPr>
        <w:t>YEA;</w:t>
      </w:r>
      <w:r w:rsidR="00DB58C8" w:rsidRPr="00DB58C8">
        <w:rPr>
          <w:rFonts w:ascii="Arial" w:hAnsi="Arial" w:cs="Arial"/>
          <w:sz w:val="20"/>
          <w:szCs w:val="20"/>
        </w:rPr>
        <w:t xml:space="preserve"> and Mayor Siddiqui </w:t>
      </w:r>
      <w:r w:rsidR="00330A9C">
        <w:rPr>
          <w:rFonts w:ascii="Arial" w:hAnsi="Arial" w:cs="Arial"/>
          <w:sz w:val="20"/>
          <w:szCs w:val="20"/>
        </w:rPr>
        <w:t>YEA.</w:t>
      </w:r>
    </w:p>
    <w:p w:rsidR="008F5B28" w:rsidRPr="00DB58C8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5D1061" w:rsidRDefault="008F5B28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 xml:space="preserve">On a Motion by </w:t>
      </w:r>
      <w:r w:rsidR="00F506A9">
        <w:rPr>
          <w:rFonts w:ascii="Arial" w:hAnsi="Arial" w:cs="Arial"/>
          <w:sz w:val="20"/>
          <w:szCs w:val="20"/>
        </w:rPr>
        <w:t>Member Wilson</w:t>
      </w:r>
      <w:r w:rsidRPr="00DB58C8">
        <w:rPr>
          <w:rFonts w:ascii="Arial" w:hAnsi="Arial" w:cs="Arial"/>
          <w:sz w:val="20"/>
          <w:szCs w:val="20"/>
        </w:rPr>
        <w:t xml:space="preserve">, seconded by </w:t>
      </w:r>
      <w:r w:rsidR="00F506A9">
        <w:rPr>
          <w:rFonts w:ascii="Arial" w:hAnsi="Arial" w:cs="Arial"/>
          <w:sz w:val="20"/>
          <w:szCs w:val="20"/>
        </w:rPr>
        <w:t>Member Weinstein</w:t>
      </w:r>
      <w:r w:rsidRPr="00DB58C8">
        <w:rPr>
          <w:rFonts w:ascii="Arial" w:hAnsi="Arial" w:cs="Arial"/>
          <w:sz w:val="20"/>
          <w:szCs w:val="20"/>
        </w:rPr>
        <w:t xml:space="preserve"> </w:t>
      </w:r>
      <w:r w:rsidR="00F506A9">
        <w:rPr>
          <w:rFonts w:ascii="Arial" w:hAnsi="Arial" w:cs="Arial"/>
          <w:sz w:val="20"/>
          <w:szCs w:val="20"/>
        </w:rPr>
        <w:t>on a voice vote,</w:t>
      </w:r>
      <w:r w:rsidR="00DB58C8" w:rsidRPr="00DB58C8">
        <w:rPr>
          <w:rFonts w:ascii="Arial" w:hAnsi="Arial" w:cs="Arial"/>
          <w:sz w:val="20"/>
          <w:szCs w:val="20"/>
        </w:rPr>
        <w:t xml:space="preserve"> </w:t>
      </w:r>
      <w:r w:rsidRPr="00DB58C8">
        <w:rPr>
          <w:rFonts w:ascii="Arial" w:hAnsi="Arial" w:cs="Arial"/>
          <w:sz w:val="20"/>
          <w:szCs w:val="20"/>
        </w:rPr>
        <w:t>it was voted to adjourn</w:t>
      </w:r>
      <w:r w:rsidR="00F506A9">
        <w:rPr>
          <w:rFonts w:ascii="Arial" w:hAnsi="Arial" w:cs="Arial"/>
          <w:sz w:val="20"/>
          <w:szCs w:val="20"/>
        </w:rPr>
        <w:t xml:space="preserve"> the organizational meeting.</w:t>
      </w:r>
      <w:r w:rsidRPr="00DB58C8">
        <w:rPr>
          <w:rFonts w:ascii="Arial" w:hAnsi="Arial" w:cs="Arial"/>
          <w:sz w:val="20"/>
          <w:szCs w:val="20"/>
        </w:rPr>
        <w:t xml:space="preserve"> </w:t>
      </w:r>
      <w:r w:rsidR="00F506A9">
        <w:rPr>
          <w:rFonts w:ascii="Arial" w:hAnsi="Arial" w:cs="Arial"/>
          <w:sz w:val="20"/>
          <w:szCs w:val="20"/>
        </w:rPr>
        <w:t>(</w:t>
      </w:r>
      <w:r w:rsidR="00DB58C8" w:rsidRPr="00DB58C8">
        <w:rPr>
          <w:rFonts w:ascii="Arial" w:hAnsi="Arial" w:cs="Arial"/>
          <w:sz w:val="20"/>
          <w:szCs w:val="20"/>
        </w:rPr>
        <w:t>6:26</w:t>
      </w:r>
      <w:r w:rsidRPr="00DB58C8">
        <w:rPr>
          <w:rFonts w:ascii="Arial" w:hAnsi="Arial" w:cs="Arial"/>
          <w:sz w:val="20"/>
          <w:szCs w:val="20"/>
        </w:rPr>
        <w:t xml:space="preserve"> </w:t>
      </w:r>
      <w:r w:rsidR="00DB58C8" w:rsidRPr="00DB58C8">
        <w:rPr>
          <w:rFonts w:ascii="Arial" w:hAnsi="Arial" w:cs="Arial"/>
          <w:sz w:val="20"/>
          <w:szCs w:val="20"/>
        </w:rPr>
        <w:t>p.m</w:t>
      </w:r>
      <w:r w:rsidR="007B2434">
        <w:rPr>
          <w:rFonts w:ascii="Arial" w:hAnsi="Arial" w:cs="Arial"/>
          <w:sz w:val="20"/>
          <w:szCs w:val="20"/>
        </w:rPr>
        <w:t>.</w:t>
      </w:r>
      <w:r w:rsidR="00F506A9">
        <w:rPr>
          <w:rFonts w:ascii="Arial" w:hAnsi="Arial" w:cs="Arial"/>
          <w:sz w:val="20"/>
          <w:szCs w:val="20"/>
        </w:rPr>
        <w:t>)</w:t>
      </w:r>
    </w:p>
    <w:p w:rsidR="00330A9C" w:rsidRPr="00DB58C8" w:rsidRDefault="00330A9C" w:rsidP="00DB58C8">
      <w:pPr>
        <w:pStyle w:val="NoSpacing"/>
        <w:tabs>
          <w:tab w:val="left" w:pos="648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784B34" w:rsidRPr="00DB58C8" w:rsidRDefault="00784B34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Attest:</w:t>
      </w:r>
    </w:p>
    <w:p w:rsidR="00784B34" w:rsidRPr="00DB58C8" w:rsidRDefault="005D1061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CEFE591" wp14:editId="7A46E341">
            <wp:extent cx="1609725" cy="2725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atur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516" cy="31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906" w:rsidRPr="00DB58C8" w:rsidRDefault="008F5B28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>Ariel Kennebrew</w:t>
      </w:r>
    </w:p>
    <w:p w:rsidR="00674556" w:rsidRPr="00DB58C8" w:rsidRDefault="007867E8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  <w:r w:rsidRPr="00DB58C8">
        <w:rPr>
          <w:rFonts w:ascii="Arial" w:hAnsi="Arial" w:cs="Arial"/>
          <w:sz w:val="20"/>
          <w:szCs w:val="20"/>
        </w:rPr>
        <w:t xml:space="preserve">Executive </w:t>
      </w:r>
      <w:r w:rsidR="00617906" w:rsidRPr="00DB58C8">
        <w:rPr>
          <w:rFonts w:ascii="Arial" w:hAnsi="Arial" w:cs="Arial"/>
          <w:sz w:val="20"/>
          <w:szCs w:val="20"/>
        </w:rPr>
        <w:t>Secretary</w:t>
      </w:r>
      <w:r w:rsidR="00DB58C8" w:rsidRPr="00DB58C8">
        <w:rPr>
          <w:rFonts w:ascii="Arial" w:hAnsi="Arial" w:cs="Arial"/>
          <w:sz w:val="20"/>
          <w:szCs w:val="20"/>
        </w:rPr>
        <w:t xml:space="preserve"> </w:t>
      </w:r>
      <w:r w:rsidR="00674556" w:rsidRPr="00DB58C8">
        <w:rPr>
          <w:rFonts w:ascii="Arial" w:hAnsi="Arial" w:cs="Arial"/>
          <w:sz w:val="20"/>
          <w:szCs w:val="20"/>
        </w:rPr>
        <w:t>to the School Committee</w:t>
      </w:r>
    </w:p>
    <w:p w:rsidR="00B2041F" w:rsidRPr="00DB58C8" w:rsidRDefault="00B2041F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D3E4B" w:rsidRPr="00DB58C8" w:rsidRDefault="008D3E4B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Pr="00DB58C8" w:rsidRDefault="008E4577" w:rsidP="00DB58C8">
      <w:pPr>
        <w:tabs>
          <w:tab w:val="left" w:pos="360"/>
          <w:tab w:val="left" w:pos="1800"/>
        </w:tabs>
        <w:spacing w:line="300" w:lineRule="auto"/>
        <w:contextualSpacing/>
        <w:rPr>
          <w:rFonts w:ascii="Arial" w:hAnsi="Arial" w:cs="Arial"/>
          <w:sz w:val="20"/>
          <w:szCs w:val="20"/>
        </w:rPr>
      </w:pPr>
    </w:p>
    <w:p w:rsidR="008E4577" w:rsidRDefault="008E4577" w:rsidP="00B85FCC">
      <w:pPr>
        <w:tabs>
          <w:tab w:val="left" w:pos="360"/>
          <w:tab w:val="left" w:pos="1800"/>
        </w:tabs>
        <w:rPr>
          <w:rFonts w:ascii="Arial" w:hAnsi="Arial" w:cs="Arial"/>
          <w:sz w:val="20"/>
          <w:szCs w:val="20"/>
        </w:rPr>
      </w:pPr>
    </w:p>
    <w:sectPr w:rsidR="008E4577" w:rsidSect="002B7FA9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46BF" w:rsidRDefault="007746BF" w:rsidP="005F13DE">
      <w:r>
        <w:separator/>
      </w:r>
    </w:p>
  </w:endnote>
  <w:endnote w:type="continuationSeparator" w:id="0">
    <w:p w:rsidR="007746BF" w:rsidRDefault="007746BF" w:rsidP="005F1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7002036"/>
      <w:docPartObj>
        <w:docPartGallery w:val="Page Numbers (Bottom of Page)"/>
        <w:docPartUnique/>
      </w:docPartObj>
    </w:sdtPr>
    <w:sdtEndPr/>
    <w:sdtContent>
      <w:p w:rsidR="007746BF" w:rsidRDefault="00EA51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4E4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746BF" w:rsidRDefault="007746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7002032"/>
      <w:docPartObj>
        <w:docPartGallery w:val="Page Numbers (Bottom of Page)"/>
        <w:docPartUnique/>
      </w:docPartObj>
    </w:sdtPr>
    <w:sdtEndPr/>
    <w:sdtContent>
      <w:p w:rsidR="007746BF" w:rsidRDefault="00EA51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4E4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746BF" w:rsidRDefault="007746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46BF" w:rsidRDefault="007746BF" w:rsidP="005F13DE">
      <w:r>
        <w:separator/>
      </w:r>
    </w:p>
  </w:footnote>
  <w:footnote w:type="continuationSeparator" w:id="0">
    <w:p w:rsidR="007746BF" w:rsidRDefault="007746BF" w:rsidP="005F13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46BF" w:rsidRDefault="007746BF">
    <w:pPr>
      <w:pStyle w:val="Head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Cambridge School Committee                                                                                        </w:t>
    </w:r>
    <w:r w:rsidR="005D1061">
      <w:rPr>
        <w:rFonts w:ascii="Arial" w:hAnsi="Arial" w:cs="Arial"/>
        <w:sz w:val="20"/>
        <w:szCs w:val="20"/>
      </w:rPr>
      <w:t>January 3, 2022</w:t>
    </w:r>
  </w:p>
  <w:p w:rsidR="007746BF" w:rsidRDefault="005D1061">
    <w:pPr>
      <w:pStyle w:val="Head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Organizational </w:t>
    </w:r>
    <w:r w:rsidR="007746BF" w:rsidRPr="005F13DE">
      <w:rPr>
        <w:rFonts w:ascii="Arial" w:hAnsi="Arial" w:cs="Arial"/>
        <w:sz w:val="20"/>
        <w:szCs w:val="20"/>
      </w:rPr>
      <w:t>Meeting</w:t>
    </w:r>
  </w:p>
  <w:p w:rsidR="007746BF" w:rsidRPr="005F13DE" w:rsidRDefault="007746BF">
    <w:pPr>
      <w:pStyle w:val="Header"/>
      <w:rPr>
        <w:rFonts w:ascii="Arial" w:hAnsi="Arial" w:cs="Arial"/>
        <w:sz w:val="20"/>
        <w:szCs w:val="20"/>
      </w:rPr>
    </w:pPr>
    <w:r w:rsidRPr="005F13DE">
      <w:rPr>
        <w:rFonts w:ascii="Arial" w:hAnsi="Arial" w:cs="Arial"/>
        <w:sz w:val="20"/>
        <w:szCs w:val="20"/>
      </w:rPr>
      <w:tab/>
    </w:r>
    <w:r w:rsidRPr="005F13DE">
      <w:rPr>
        <w:rFonts w:ascii="Arial" w:hAnsi="Arial" w:cs="Arial"/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46BF" w:rsidRDefault="007746BF">
    <w:pPr>
      <w:pStyle w:val="Header"/>
    </w:pPr>
    <w:r>
      <w:rPr>
        <w:noProof/>
      </w:rPr>
      <w:drawing>
        <wp:inline distT="0" distB="0" distL="0" distR="0">
          <wp:extent cx="1658691" cy="447675"/>
          <wp:effectExtent l="0" t="0" r="0" b="0"/>
          <wp:docPr id="4" name="Picture 4" descr="C:\Users\dbeard\AppData\Local\Microsoft\Windows\INetCache\Content.Word\cps_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dbeard\AppData\Local\Microsoft\Windows\INetCache\Content.Word\cps_logo_color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562" cy="4759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F1521"/>
    <w:multiLevelType w:val="hybridMultilevel"/>
    <w:tmpl w:val="AB627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D2D56"/>
    <w:multiLevelType w:val="hybridMultilevel"/>
    <w:tmpl w:val="E6780B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2016B"/>
    <w:multiLevelType w:val="hybridMultilevel"/>
    <w:tmpl w:val="F2E046F6"/>
    <w:lvl w:ilvl="0" w:tplc="4544C1D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24673A"/>
    <w:multiLevelType w:val="hybridMultilevel"/>
    <w:tmpl w:val="EF505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11CFE"/>
    <w:multiLevelType w:val="hybridMultilevel"/>
    <w:tmpl w:val="E5E8A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F5444B"/>
    <w:multiLevelType w:val="hybridMultilevel"/>
    <w:tmpl w:val="70002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46AC4"/>
    <w:multiLevelType w:val="hybridMultilevel"/>
    <w:tmpl w:val="1618D924"/>
    <w:lvl w:ilvl="0" w:tplc="DB166C40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37D0F"/>
    <w:multiLevelType w:val="hybridMultilevel"/>
    <w:tmpl w:val="014C33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2427A7C">
      <w:start w:val="1"/>
      <w:numFmt w:val="bullet"/>
      <w:pStyle w:val="minute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9994A6A"/>
    <w:multiLevelType w:val="hybridMultilevel"/>
    <w:tmpl w:val="2884B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74025"/>
    <w:multiLevelType w:val="hybridMultilevel"/>
    <w:tmpl w:val="288E32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7A0B0B"/>
    <w:multiLevelType w:val="multilevel"/>
    <w:tmpl w:val="82823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915294"/>
    <w:multiLevelType w:val="hybridMultilevel"/>
    <w:tmpl w:val="E4B21DD2"/>
    <w:lvl w:ilvl="0" w:tplc="9BCC6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1904EE4"/>
    <w:multiLevelType w:val="multilevel"/>
    <w:tmpl w:val="7B8AEF82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240A4351"/>
    <w:multiLevelType w:val="hybridMultilevel"/>
    <w:tmpl w:val="7562A8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95DA0"/>
    <w:multiLevelType w:val="multilevel"/>
    <w:tmpl w:val="03EA9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F507FA"/>
    <w:multiLevelType w:val="hybridMultilevel"/>
    <w:tmpl w:val="88942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C310E"/>
    <w:multiLevelType w:val="multilevel"/>
    <w:tmpl w:val="28BE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2A93E89"/>
    <w:multiLevelType w:val="hybridMultilevel"/>
    <w:tmpl w:val="ADF2A7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567EE"/>
    <w:multiLevelType w:val="hybridMultilevel"/>
    <w:tmpl w:val="A4B648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716E71"/>
    <w:multiLevelType w:val="hybridMultilevel"/>
    <w:tmpl w:val="7B5C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D13B3"/>
    <w:multiLevelType w:val="hybridMultilevel"/>
    <w:tmpl w:val="00EE0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FD2D03"/>
    <w:multiLevelType w:val="hybridMultilevel"/>
    <w:tmpl w:val="172C37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C4A14"/>
    <w:multiLevelType w:val="hybridMultilevel"/>
    <w:tmpl w:val="D646EF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B4315C"/>
    <w:multiLevelType w:val="hybridMultilevel"/>
    <w:tmpl w:val="D3FAAED6"/>
    <w:lvl w:ilvl="0" w:tplc="F1CA663C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D884830"/>
    <w:multiLevelType w:val="hybridMultilevel"/>
    <w:tmpl w:val="315A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1C0AC1"/>
    <w:multiLevelType w:val="hybridMultilevel"/>
    <w:tmpl w:val="9134F6C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3E7E2EF4"/>
    <w:multiLevelType w:val="hybridMultilevel"/>
    <w:tmpl w:val="6D98C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0C6A67"/>
    <w:multiLevelType w:val="hybridMultilevel"/>
    <w:tmpl w:val="640C8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CF435F"/>
    <w:multiLevelType w:val="hybridMultilevel"/>
    <w:tmpl w:val="A4CC9B5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61D01FC"/>
    <w:multiLevelType w:val="hybridMultilevel"/>
    <w:tmpl w:val="3A428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825EDF"/>
    <w:multiLevelType w:val="multilevel"/>
    <w:tmpl w:val="D1F40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D2E1809"/>
    <w:multiLevelType w:val="hybridMultilevel"/>
    <w:tmpl w:val="12383358"/>
    <w:lvl w:ilvl="0" w:tplc="E564C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E2F23C8"/>
    <w:multiLevelType w:val="hybridMultilevel"/>
    <w:tmpl w:val="C6CE85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592935D2"/>
    <w:multiLevelType w:val="hybridMultilevel"/>
    <w:tmpl w:val="CA84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B7F25"/>
    <w:multiLevelType w:val="hybridMultilevel"/>
    <w:tmpl w:val="E924B6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BE0243"/>
    <w:multiLevelType w:val="hybridMultilevel"/>
    <w:tmpl w:val="F2E046F6"/>
    <w:lvl w:ilvl="0" w:tplc="4544C1D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C5B4C4C"/>
    <w:multiLevelType w:val="hybridMultilevel"/>
    <w:tmpl w:val="8922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704B9"/>
    <w:multiLevelType w:val="multilevel"/>
    <w:tmpl w:val="B24ED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72A0E32"/>
    <w:multiLevelType w:val="hybridMultilevel"/>
    <w:tmpl w:val="D21E4480"/>
    <w:lvl w:ilvl="0" w:tplc="F26482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689F6EB0"/>
    <w:multiLevelType w:val="hybridMultilevel"/>
    <w:tmpl w:val="AB30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3C729C"/>
    <w:multiLevelType w:val="hybridMultilevel"/>
    <w:tmpl w:val="A1C211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BC535B2"/>
    <w:multiLevelType w:val="hybridMultilevel"/>
    <w:tmpl w:val="7398FB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B1C9E"/>
    <w:multiLevelType w:val="hybridMultilevel"/>
    <w:tmpl w:val="18027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520011"/>
    <w:multiLevelType w:val="hybridMultilevel"/>
    <w:tmpl w:val="74148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8812A4"/>
    <w:multiLevelType w:val="hybridMultilevel"/>
    <w:tmpl w:val="27FC51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97269"/>
    <w:multiLevelType w:val="hybridMultilevel"/>
    <w:tmpl w:val="476A21E2"/>
    <w:lvl w:ilvl="0" w:tplc="42B23A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4B2E7AC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AF60360"/>
    <w:multiLevelType w:val="hybridMultilevel"/>
    <w:tmpl w:val="40542352"/>
    <w:lvl w:ilvl="0" w:tplc="2BF0DC18">
      <w:start w:val="1"/>
      <w:numFmt w:val="decimal"/>
      <w:lvlText w:val="%1"/>
      <w:lvlJc w:val="left"/>
      <w:pPr>
        <w:ind w:left="5760" w:hanging="28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45" w:hanging="360"/>
      </w:pPr>
    </w:lvl>
    <w:lvl w:ilvl="2" w:tplc="0409001B" w:tentative="1">
      <w:start w:val="1"/>
      <w:numFmt w:val="lowerRoman"/>
      <w:lvlText w:val="%3."/>
      <w:lvlJc w:val="right"/>
      <w:pPr>
        <w:ind w:left="4665" w:hanging="180"/>
      </w:pPr>
    </w:lvl>
    <w:lvl w:ilvl="3" w:tplc="0409000F" w:tentative="1">
      <w:start w:val="1"/>
      <w:numFmt w:val="decimal"/>
      <w:lvlText w:val="%4."/>
      <w:lvlJc w:val="left"/>
      <w:pPr>
        <w:ind w:left="5385" w:hanging="360"/>
      </w:pPr>
    </w:lvl>
    <w:lvl w:ilvl="4" w:tplc="04090019" w:tentative="1">
      <w:start w:val="1"/>
      <w:numFmt w:val="lowerLetter"/>
      <w:lvlText w:val="%5."/>
      <w:lvlJc w:val="left"/>
      <w:pPr>
        <w:ind w:left="6105" w:hanging="360"/>
      </w:pPr>
    </w:lvl>
    <w:lvl w:ilvl="5" w:tplc="0409001B" w:tentative="1">
      <w:start w:val="1"/>
      <w:numFmt w:val="lowerRoman"/>
      <w:lvlText w:val="%6."/>
      <w:lvlJc w:val="right"/>
      <w:pPr>
        <w:ind w:left="6825" w:hanging="180"/>
      </w:pPr>
    </w:lvl>
    <w:lvl w:ilvl="6" w:tplc="0409000F" w:tentative="1">
      <w:start w:val="1"/>
      <w:numFmt w:val="decimal"/>
      <w:lvlText w:val="%7."/>
      <w:lvlJc w:val="left"/>
      <w:pPr>
        <w:ind w:left="7545" w:hanging="360"/>
      </w:pPr>
    </w:lvl>
    <w:lvl w:ilvl="7" w:tplc="04090019" w:tentative="1">
      <w:start w:val="1"/>
      <w:numFmt w:val="lowerLetter"/>
      <w:lvlText w:val="%8."/>
      <w:lvlJc w:val="left"/>
      <w:pPr>
        <w:ind w:left="8265" w:hanging="360"/>
      </w:pPr>
    </w:lvl>
    <w:lvl w:ilvl="8" w:tplc="0409001B" w:tentative="1">
      <w:start w:val="1"/>
      <w:numFmt w:val="lowerRoman"/>
      <w:lvlText w:val="%9."/>
      <w:lvlJc w:val="right"/>
      <w:pPr>
        <w:ind w:left="8985" w:hanging="180"/>
      </w:pPr>
    </w:lvl>
  </w:abstractNum>
  <w:num w:numId="1">
    <w:abstractNumId w:val="7"/>
  </w:num>
  <w:num w:numId="2">
    <w:abstractNumId w:val="22"/>
  </w:num>
  <w:num w:numId="3">
    <w:abstractNumId w:val="42"/>
  </w:num>
  <w:num w:numId="4">
    <w:abstractNumId w:val="39"/>
  </w:num>
  <w:num w:numId="5">
    <w:abstractNumId w:val="36"/>
  </w:num>
  <w:num w:numId="6">
    <w:abstractNumId w:val="24"/>
  </w:num>
  <w:num w:numId="7">
    <w:abstractNumId w:val="32"/>
  </w:num>
  <w:num w:numId="8">
    <w:abstractNumId w:val="8"/>
  </w:num>
  <w:num w:numId="9">
    <w:abstractNumId w:val="20"/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9"/>
  </w:num>
  <w:num w:numId="13">
    <w:abstractNumId w:val="18"/>
  </w:num>
  <w:num w:numId="14">
    <w:abstractNumId w:val="27"/>
  </w:num>
  <w:num w:numId="15">
    <w:abstractNumId w:val="1"/>
  </w:num>
  <w:num w:numId="16">
    <w:abstractNumId w:val="17"/>
  </w:num>
  <w:num w:numId="17">
    <w:abstractNumId w:val="34"/>
  </w:num>
  <w:num w:numId="18">
    <w:abstractNumId w:val="5"/>
  </w:num>
  <w:num w:numId="19">
    <w:abstractNumId w:val="29"/>
  </w:num>
  <w:num w:numId="20">
    <w:abstractNumId w:val="28"/>
  </w:num>
  <w:num w:numId="21">
    <w:abstractNumId w:val="44"/>
  </w:num>
  <w:num w:numId="22">
    <w:abstractNumId w:val="4"/>
  </w:num>
  <w:num w:numId="23">
    <w:abstractNumId w:val="46"/>
  </w:num>
  <w:num w:numId="24">
    <w:abstractNumId w:val="35"/>
  </w:num>
  <w:num w:numId="25">
    <w:abstractNumId w:val="10"/>
  </w:num>
  <w:num w:numId="26">
    <w:abstractNumId w:val="30"/>
  </w:num>
  <w:num w:numId="27">
    <w:abstractNumId w:val="16"/>
  </w:num>
  <w:num w:numId="28">
    <w:abstractNumId w:val="6"/>
  </w:num>
  <w:num w:numId="29">
    <w:abstractNumId w:val="45"/>
  </w:num>
  <w:num w:numId="30">
    <w:abstractNumId w:val="14"/>
  </w:num>
  <w:num w:numId="31">
    <w:abstractNumId w:val="12"/>
  </w:num>
  <w:num w:numId="32">
    <w:abstractNumId w:val="37"/>
  </w:num>
  <w:num w:numId="33">
    <w:abstractNumId w:val="2"/>
  </w:num>
  <w:num w:numId="34">
    <w:abstractNumId w:val="13"/>
  </w:num>
  <w:num w:numId="35">
    <w:abstractNumId w:val="3"/>
  </w:num>
  <w:num w:numId="36">
    <w:abstractNumId w:val="26"/>
  </w:num>
  <w:num w:numId="37">
    <w:abstractNumId w:val="31"/>
  </w:num>
  <w:num w:numId="38">
    <w:abstractNumId w:val="33"/>
  </w:num>
  <w:num w:numId="39">
    <w:abstractNumId w:val="0"/>
  </w:num>
  <w:num w:numId="40">
    <w:abstractNumId w:val="11"/>
  </w:num>
  <w:num w:numId="41">
    <w:abstractNumId w:val="19"/>
  </w:num>
  <w:num w:numId="42">
    <w:abstractNumId w:val="38"/>
  </w:num>
  <w:num w:numId="43">
    <w:abstractNumId w:val="15"/>
  </w:num>
  <w:num w:numId="44">
    <w:abstractNumId w:val="43"/>
  </w:num>
  <w:num w:numId="45">
    <w:abstractNumId w:val="40"/>
  </w:num>
  <w:num w:numId="46">
    <w:abstractNumId w:val="25"/>
  </w:num>
  <w:num w:numId="47">
    <w:abstractNumId w:val="4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DC3sLA0MDG2tDBQ0lEKTi0uzszPAykwrgUAs/HAEywAAAA="/>
  </w:docVars>
  <w:rsids>
    <w:rsidRoot w:val="00765E63"/>
    <w:rsid w:val="00001D03"/>
    <w:rsid w:val="00002D65"/>
    <w:rsid w:val="000034CA"/>
    <w:rsid w:val="00004B3C"/>
    <w:rsid w:val="00005F0A"/>
    <w:rsid w:val="00011BAE"/>
    <w:rsid w:val="00014081"/>
    <w:rsid w:val="000148B2"/>
    <w:rsid w:val="00016955"/>
    <w:rsid w:val="00016E78"/>
    <w:rsid w:val="00017741"/>
    <w:rsid w:val="00017D61"/>
    <w:rsid w:val="0002151B"/>
    <w:rsid w:val="000222A8"/>
    <w:rsid w:val="00023035"/>
    <w:rsid w:val="00024031"/>
    <w:rsid w:val="000343DF"/>
    <w:rsid w:val="000352BE"/>
    <w:rsid w:val="00036266"/>
    <w:rsid w:val="00040A79"/>
    <w:rsid w:val="00041FFE"/>
    <w:rsid w:val="0004320E"/>
    <w:rsid w:val="00043FEE"/>
    <w:rsid w:val="00046715"/>
    <w:rsid w:val="00046970"/>
    <w:rsid w:val="00046EB2"/>
    <w:rsid w:val="00047625"/>
    <w:rsid w:val="00047DE9"/>
    <w:rsid w:val="000511A2"/>
    <w:rsid w:val="000539AE"/>
    <w:rsid w:val="000554B9"/>
    <w:rsid w:val="00060DCB"/>
    <w:rsid w:val="000633CE"/>
    <w:rsid w:val="00063F72"/>
    <w:rsid w:val="00064508"/>
    <w:rsid w:val="00064698"/>
    <w:rsid w:val="00072778"/>
    <w:rsid w:val="00076734"/>
    <w:rsid w:val="00083224"/>
    <w:rsid w:val="000849DA"/>
    <w:rsid w:val="000858F3"/>
    <w:rsid w:val="0009200F"/>
    <w:rsid w:val="00092B3C"/>
    <w:rsid w:val="00093EB1"/>
    <w:rsid w:val="000960FE"/>
    <w:rsid w:val="000A0C49"/>
    <w:rsid w:val="000A0EA2"/>
    <w:rsid w:val="000A2138"/>
    <w:rsid w:val="000A652B"/>
    <w:rsid w:val="000A6DC5"/>
    <w:rsid w:val="000A7245"/>
    <w:rsid w:val="000A7255"/>
    <w:rsid w:val="000A729B"/>
    <w:rsid w:val="000B1181"/>
    <w:rsid w:val="000B1ED9"/>
    <w:rsid w:val="000B4BED"/>
    <w:rsid w:val="000B602E"/>
    <w:rsid w:val="000B67F4"/>
    <w:rsid w:val="000C05FB"/>
    <w:rsid w:val="000C0AE3"/>
    <w:rsid w:val="000C3ABB"/>
    <w:rsid w:val="000C666F"/>
    <w:rsid w:val="000C6A4A"/>
    <w:rsid w:val="000D03E1"/>
    <w:rsid w:val="000D1BDC"/>
    <w:rsid w:val="000D3380"/>
    <w:rsid w:val="000D3D13"/>
    <w:rsid w:val="000D47F3"/>
    <w:rsid w:val="000D55D5"/>
    <w:rsid w:val="000E47AE"/>
    <w:rsid w:val="000E55B1"/>
    <w:rsid w:val="000F0EAB"/>
    <w:rsid w:val="000F313F"/>
    <w:rsid w:val="000F4C6E"/>
    <w:rsid w:val="000F4D67"/>
    <w:rsid w:val="001010AE"/>
    <w:rsid w:val="00102C72"/>
    <w:rsid w:val="00103FA3"/>
    <w:rsid w:val="001040DF"/>
    <w:rsid w:val="001047EB"/>
    <w:rsid w:val="00104D88"/>
    <w:rsid w:val="0010537E"/>
    <w:rsid w:val="00112256"/>
    <w:rsid w:val="0011436F"/>
    <w:rsid w:val="001143E6"/>
    <w:rsid w:val="00115644"/>
    <w:rsid w:val="0011739E"/>
    <w:rsid w:val="00122FF6"/>
    <w:rsid w:val="00125205"/>
    <w:rsid w:val="00126072"/>
    <w:rsid w:val="001270D4"/>
    <w:rsid w:val="001273BD"/>
    <w:rsid w:val="001300DF"/>
    <w:rsid w:val="00130714"/>
    <w:rsid w:val="00131143"/>
    <w:rsid w:val="00132048"/>
    <w:rsid w:val="001330DE"/>
    <w:rsid w:val="001332F2"/>
    <w:rsid w:val="00134A7A"/>
    <w:rsid w:val="00136819"/>
    <w:rsid w:val="00137232"/>
    <w:rsid w:val="00141A04"/>
    <w:rsid w:val="001421E1"/>
    <w:rsid w:val="00144AB5"/>
    <w:rsid w:val="001463DE"/>
    <w:rsid w:val="00147964"/>
    <w:rsid w:val="001531DC"/>
    <w:rsid w:val="00153965"/>
    <w:rsid w:val="00153966"/>
    <w:rsid w:val="00154E3C"/>
    <w:rsid w:val="0015589F"/>
    <w:rsid w:val="00155DF6"/>
    <w:rsid w:val="0016021F"/>
    <w:rsid w:val="00160A4D"/>
    <w:rsid w:val="00160B70"/>
    <w:rsid w:val="00163C68"/>
    <w:rsid w:val="001647B7"/>
    <w:rsid w:val="001673EF"/>
    <w:rsid w:val="00167D84"/>
    <w:rsid w:val="0017016B"/>
    <w:rsid w:val="00170B28"/>
    <w:rsid w:val="00172844"/>
    <w:rsid w:val="00173A02"/>
    <w:rsid w:val="00176324"/>
    <w:rsid w:val="00180A3E"/>
    <w:rsid w:val="00182F8A"/>
    <w:rsid w:val="001833F1"/>
    <w:rsid w:val="00183839"/>
    <w:rsid w:val="00186E46"/>
    <w:rsid w:val="0018703C"/>
    <w:rsid w:val="00187BC2"/>
    <w:rsid w:val="00187C46"/>
    <w:rsid w:val="0019224B"/>
    <w:rsid w:val="00193E96"/>
    <w:rsid w:val="00196BEA"/>
    <w:rsid w:val="001A56A3"/>
    <w:rsid w:val="001A690E"/>
    <w:rsid w:val="001A7A40"/>
    <w:rsid w:val="001B47A0"/>
    <w:rsid w:val="001B7696"/>
    <w:rsid w:val="001C3ECE"/>
    <w:rsid w:val="001C6551"/>
    <w:rsid w:val="001D057D"/>
    <w:rsid w:val="001D1B40"/>
    <w:rsid w:val="001D2C91"/>
    <w:rsid w:val="001D3717"/>
    <w:rsid w:val="001D5BF3"/>
    <w:rsid w:val="001D6C2E"/>
    <w:rsid w:val="001D6F85"/>
    <w:rsid w:val="001E12F3"/>
    <w:rsid w:val="001E1CF5"/>
    <w:rsid w:val="001E2723"/>
    <w:rsid w:val="001E3551"/>
    <w:rsid w:val="001E4FC3"/>
    <w:rsid w:val="001E62F9"/>
    <w:rsid w:val="001E6DC2"/>
    <w:rsid w:val="001E763B"/>
    <w:rsid w:val="001F276D"/>
    <w:rsid w:val="001F4DF0"/>
    <w:rsid w:val="001F622D"/>
    <w:rsid w:val="001F6971"/>
    <w:rsid w:val="001F7C66"/>
    <w:rsid w:val="002022E7"/>
    <w:rsid w:val="00204062"/>
    <w:rsid w:val="002041C2"/>
    <w:rsid w:val="00206893"/>
    <w:rsid w:val="00210842"/>
    <w:rsid w:val="002114B1"/>
    <w:rsid w:val="00211BA2"/>
    <w:rsid w:val="00214C94"/>
    <w:rsid w:val="00216A3F"/>
    <w:rsid w:val="00216EB6"/>
    <w:rsid w:val="00220532"/>
    <w:rsid w:val="00221274"/>
    <w:rsid w:val="0022184F"/>
    <w:rsid w:val="00222B1F"/>
    <w:rsid w:val="00223194"/>
    <w:rsid w:val="002275E1"/>
    <w:rsid w:val="00230EB7"/>
    <w:rsid w:val="0023130D"/>
    <w:rsid w:val="0023240D"/>
    <w:rsid w:val="00233124"/>
    <w:rsid w:val="00233144"/>
    <w:rsid w:val="00240A0A"/>
    <w:rsid w:val="0024216D"/>
    <w:rsid w:val="00242A4D"/>
    <w:rsid w:val="00246E38"/>
    <w:rsid w:val="00247A8F"/>
    <w:rsid w:val="002507BF"/>
    <w:rsid w:val="00250BCE"/>
    <w:rsid w:val="002513E0"/>
    <w:rsid w:val="002530C8"/>
    <w:rsid w:val="0025669F"/>
    <w:rsid w:val="00256F03"/>
    <w:rsid w:val="00257742"/>
    <w:rsid w:val="0026030D"/>
    <w:rsid w:val="002613E4"/>
    <w:rsid w:val="0026152E"/>
    <w:rsid w:val="002620C7"/>
    <w:rsid w:val="002634D0"/>
    <w:rsid w:val="002635A7"/>
    <w:rsid w:val="002635CC"/>
    <w:rsid w:val="00264C57"/>
    <w:rsid w:val="00265244"/>
    <w:rsid w:val="002707FD"/>
    <w:rsid w:val="002727E8"/>
    <w:rsid w:val="002802AE"/>
    <w:rsid w:val="002905D8"/>
    <w:rsid w:val="00292744"/>
    <w:rsid w:val="00295C43"/>
    <w:rsid w:val="00297ACA"/>
    <w:rsid w:val="002A06AB"/>
    <w:rsid w:val="002A12D1"/>
    <w:rsid w:val="002A193E"/>
    <w:rsid w:val="002A257A"/>
    <w:rsid w:val="002A25CE"/>
    <w:rsid w:val="002A6008"/>
    <w:rsid w:val="002A6C43"/>
    <w:rsid w:val="002B1941"/>
    <w:rsid w:val="002B1954"/>
    <w:rsid w:val="002B1F13"/>
    <w:rsid w:val="002B2543"/>
    <w:rsid w:val="002B56BD"/>
    <w:rsid w:val="002B767F"/>
    <w:rsid w:val="002B7FA9"/>
    <w:rsid w:val="002C3D19"/>
    <w:rsid w:val="002C44DC"/>
    <w:rsid w:val="002C45B3"/>
    <w:rsid w:val="002C4BC1"/>
    <w:rsid w:val="002D5298"/>
    <w:rsid w:val="002D5F93"/>
    <w:rsid w:val="002D631E"/>
    <w:rsid w:val="002E2935"/>
    <w:rsid w:val="002E55D8"/>
    <w:rsid w:val="002F322F"/>
    <w:rsid w:val="002F4BA0"/>
    <w:rsid w:val="002F6A14"/>
    <w:rsid w:val="00301D33"/>
    <w:rsid w:val="00302328"/>
    <w:rsid w:val="00313862"/>
    <w:rsid w:val="003150A8"/>
    <w:rsid w:val="00315393"/>
    <w:rsid w:val="003164D1"/>
    <w:rsid w:val="003234DA"/>
    <w:rsid w:val="0032480E"/>
    <w:rsid w:val="003308FC"/>
    <w:rsid w:val="00330A9C"/>
    <w:rsid w:val="00332226"/>
    <w:rsid w:val="00343870"/>
    <w:rsid w:val="00346F3E"/>
    <w:rsid w:val="0034716E"/>
    <w:rsid w:val="00352A86"/>
    <w:rsid w:val="0035789A"/>
    <w:rsid w:val="00360EAB"/>
    <w:rsid w:val="0036211A"/>
    <w:rsid w:val="00363130"/>
    <w:rsid w:val="003635D8"/>
    <w:rsid w:val="00364046"/>
    <w:rsid w:val="00366255"/>
    <w:rsid w:val="003702D2"/>
    <w:rsid w:val="003710F5"/>
    <w:rsid w:val="00371CF5"/>
    <w:rsid w:val="0037227D"/>
    <w:rsid w:val="003737B7"/>
    <w:rsid w:val="00374D62"/>
    <w:rsid w:val="00377E5C"/>
    <w:rsid w:val="0038061E"/>
    <w:rsid w:val="00383410"/>
    <w:rsid w:val="00384CD0"/>
    <w:rsid w:val="00391883"/>
    <w:rsid w:val="003939D7"/>
    <w:rsid w:val="00394112"/>
    <w:rsid w:val="00395C63"/>
    <w:rsid w:val="0039690C"/>
    <w:rsid w:val="00396F82"/>
    <w:rsid w:val="003A0919"/>
    <w:rsid w:val="003A2CE7"/>
    <w:rsid w:val="003A517B"/>
    <w:rsid w:val="003A761A"/>
    <w:rsid w:val="003A7C71"/>
    <w:rsid w:val="003B0676"/>
    <w:rsid w:val="003B1ABE"/>
    <w:rsid w:val="003B492F"/>
    <w:rsid w:val="003B7299"/>
    <w:rsid w:val="003B7ABF"/>
    <w:rsid w:val="003C019A"/>
    <w:rsid w:val="003C01ED"/>
    <w:rsid w:val="003C2C1D"/>
    <w:rsid w:val="003C3E49"/>
    <w:rsid w:val="003C4E23"/>
    <w:rsid w:val="003D0EE9"/>
    <w:rsid w:val="003D257C"/>
    <w:rsid w:val="003D2B64"/>
    <w:rsid w:val="003D48F1"/>
    <w:rsid w:val="003D545B"/>
    <w:rsid w:val="003D55A2"/>
    <w:rsid w:val="003D637B"/>
    <w:rsid w:val="003D7A46"/>
    <w:rsid w:val="003E2255"/>
    <w:rsid w:val="003E2ADE"/>
    <w:rsid w:val="003E43A9"/>
    <w:rsid w:val="003E4B88"/>
    <w:rsid w:val="003E5EAE"/>
    <w:rsid w:val="003F1867"/>
    <w:rsid w:val="003F3007"/>
    <w:rsid w:val="003F463C"/>
    <w:rsid w:val="003F7C0E"/>
    <w:rsid w:val="00401DBF"/>
    <w:rsid w:val="0040434B"/>
    <w:rsid w:val="00406BCB"/>
    <w:rsid w:val="00407F11"/>
    <w:rsid w:val="00413D17"/>
    <w:rsid w:val="00414D6F"/>
    <w:rsid w:val="00415309"/>
    <w:rsid w:val="00416F4D"/>
    <w:rsid w:val="00417E8E"/>
    <w:rsid w:val="0042140A"/>
    <w:rsid w:val="004217AF"/>
    <w:rsid w:val="00430C7C"/>
    <w:rsid w:val="0043412B"/>
    <w:rsid w:val="0043699F"/>
    <w:rsid w:val="004410B6"/>
    <w:rsid w:val="00441876"/>
    <w:rsid w:val="00445480"/>
    <w:rsid w:val="00445837"/>
    <w:rsid w:val="00451590"/>
    <w:rsid w:val="00451B76"/>
    <w:rsid w:val="00453185"/>
    <w:rsid w:val="0045461B"/>
    <w:rsid w:val="004549D4"/>
    <w:rsid w:val="00454A16"/>
    <w:rsid w:val="004568A6"/>
    <w:rsid w:val="00462088"/>
    <w:rsid w:val="00463819"/>
    <w:rsid w:val="00465405"/>
    <w:rsid w:val="00471999"/>
    <w:rsid w:val="004722C5"/>
    <w:rsid w:val="0047505F"/>
    <w:rsid w:val="00476247"/>
    <w:rsid w:val="004770AC"/>
    <w:rsid w:val="0048303E"/>
    <w:rsid w:val="00487416"/>
    <w:rsid w:val="00490D82"/>
    <w:rsid w:val="00491A95"/>
    <w:rsid w:val="00493AB0"/>
    <w:rsid w:val="004948C3"/>
    <w:rsid w:val="004A0B87"/>
    <w:rsid w:val="004A2E52"/>
    <w:rsid w:val="004A4202"/>
    <w:rsid w:val="004B1479"/>
    <w:rsid w:val="004B1762"/>
    <w:rsid w:val="004B59A0"/>
    <w:rsid w:val="004B725F"/>
    <w:rsid w:val="004C0F2A"/>
    <w:rsid w:val="004C3CCB"/>
    <w:rsid w:val="004C4E25"/>
    <w:rsid w:val="004C7D44"/>
    <w:rsid w:val="004D6E2A"/>
    <w:rsid w:val="004E5E50"/>
    <w:rsid w:val="004E6706"/>
    <w:rsid w:val="004F12BE"/>
    <w:rsid w:val="004F3835"/>
    <w:rsid w:val="004F5303"/>
    <w:rsid w:val="00501D57"/>
    <w:rsid w:val="00503130"/>
    <w:rsid w:val="00505A75"/>
    <w:rsid w:val="00513EDA"/>
    <w:rsid w:val="00516D34"/>
    <w:rsid w:val="005221CC"/>
    <w:rsid w:val="005221FC"/>
    <w:rsid w:val="005239AD"/>
    <w:rsid w:val="00524388"/>
    <w:rsid w:val="00526B29"/>
    <w:rsid w:val="00530827"/>
    <w:rsid w:val="005309D1"/>
    <w:rsid w:val="00532B96"/>
    <w:rsid w:val="00533219"/>
    <w:rsid w:val="00540C54"/>
    <w:rsid w:val="00541369"/>
    <w:rsid w:val="00541657"/>
    <w:rsid w:val="005425E5"/>
    <w:rsid w:val="00552195"/>
    <w:rsid w:val="00552395"/>
    <w:rsid w:val="00553414"/>
    <w:rsid w:val="00556782"/>
    <w:rsid w:val="0055776B"/>
    <w:rsid w:val="0056229E"/>
    <w:rsid w:val="005639D2"/>
    <w:rsid w:val="005727D7"/>
    <w:rsid w:val="00575287"/>
    <w:rsid w:val="0057582C"/>
    <w:rsid w:val="005773E6"/>
    <w:rsid w:val="005776D1"/>
    <w:rsid w:val="0057792A"/>
    <w:rsid w:val="005807F2"/>
    <w:rsid w:val="00580F88"/>
    <w:rsid w:val="005815FB"/>
    <w:rsid w:val="005829F8"/>
    <w:rsid w:val="00591877"/>
    <w:rsid w:val="00591A10"/>
    <w:rsid w:val="005926E5"/>
    <w:rsid w:val="005950D0"/>
    <w:rsid w:val="0059540B"/>
    <w:rsid w:val="00597B2D"/>
    <w:rsid w:val="005A1B83"/>
    <w:rsid w:val="005A4088"/>
    <w:rsid w:val="005A4EF6"/>
    <w:rsid w:val="005A5E93"/>
    <w:rsid w:val="005A7CD3"/>
    <w:rsid w:val="005B09EB"/>
    <w:rsid w:val="005B0A44"/>
    <w:rsid w:val="005B5A5D"/>
    <w:rsid w:val="005B72A5"/>
    <w:rsid w:val="005B7FA7"/>
    <w:rsid w:val="005C0878"/>
    <w:rsid w:val="005C1DB4"/>
    <w:rsid w:val="005C3E0B"/>
    <w:rsid w:val="005C41BE"/>
    <w:rsid w:val="005C5886"/>
    <w:rsid w:val="005C7A8A"/>
    <w:rsid w:val="005D0906"/>
    <w:rsid w:val="005D1061"/>
    <w:rsid w:val="005D36B1"/>
    <w:rsid w:val="005D57F9"/>
    <w:rsid w:val="005D5E2E"/>
    <w:rsid w:val="005D7E79"/>
    <w:rsid w:val="005E1A0F"/>
    <w:rsid w:val="005F13DE"/>
    <w:rsid w:val="005F2873"/>
    <w:rsid w:val="005F2FD2"/>
    <w:rsid w:val="005F3C31"/>
    <w:rsid w:val="005F4604"/>
    <w:rsid w:val="00600A72"/>
    <w:rsid w:val="00603DE8"/>
    <w:rsid w:val="006055C9"/>
    <w:rsid w:val="00607309"/>
    <w:rsid w:val="00607702"/>
    <w:rsid w:val="006079DC"/>
    <w:rsid w:val="00610275"/>
    <w:rsid w:val="00614699"/>
    <w:rsid w:val="00617906"/>
    <w:rsid w:val="00617A8D"/>
    <w:rsid w:val="00617AC8"/>
    <w:rsid w:val="006229B0"/>
    <w:rsid w:val="00625520"/>
    <w:rsid w:val="00625BB5"/>
    <w:rsid w:val="006274B2"/>
    <w:rsid w:val="006307CD"/>
    <w:rsid w:val="00637781"/>
    <w:rsid w:val="00637B83"/>
    <w:rsid w:val="0064087E"/>
    <w:rsid w:val="00643020"/>
    <w:rsid w:val="00644B8C"/>
    <w:rsid w:val="00657AC6"/>
    <w:rsid w:val="006634F6"/>
    <w:rsid w:val="00663DA7"/>
    <w:rsid w:val="0066595D"/>
    <w:rsid w:val="00665C2D"/>
    <w:rsid w:val="00671381"/>
    <w:rsid w:val="00673095"/>
    <w:rsid w:val="00674556"/>
    <w:rsid w:val="00675EDC"/>
    <w:rsid w:val="00676BCD"/>
    <w:rsid w:val="006820E6"/>
    <w:rsid w:val="0068301A"/>
    <w:rsid w:val="00685F05"/>
    <w:rsid w:val="006863D2"/>
    <w:rsid w:val="00692B98"/>
    <w:rsid w:val="00693714"/>
    <w:rsid w:val="00693C9E"/>
    <w:rsid w:val="0069736F"/>
    <w:rsid w:val="006A4BFA"/>
    <w:rsid w:val="006A4C49"/>
    <w:rsid w:val="006A5D21"/>
    <w:rsid w:val="006A6769"/>
    <w:rsid w:val="006A74DA"/>
    <w:rsid w:val="006A7D0D"/>
    <w:rsid w:val="006B0268"/>
    <w:rsid w:val="006B3086"/>
    <w:rsid w:val="006B3CB8"/>
    <w:rsid w:val="006B651B"/>
    <w:rsid w:val="006B6F6E"/>
    <w:rsid w:val="006C0434"/>
    <w:rsid w:val="006C16F7"/>
    <w:rsid w:val="006C51B8"/>
    <w:rsid w:val="006C586E"/>
    <w:rsid w:val="006D22CD"/>
    <w:rsid w:val="006D4E4E"/>
    <w:rsid w:val="006D73AA"/>
    <w:rsid w:val="006F0731"/>
    <w:rsid w:val="006F47DA"/>
    <w:rsid w:val="006F5934"/>
    <w:rsid w:val="007000F6"/>
    <w:rsid w:val="00706E7A"/>
    <w:rsid w:val="00706FC3"/>
    <w:rsid w:val="00713268"/>
    <w:rsid w:val="007140F7"/>
    <w:rsid w:val="007151B0"/>
    <w:rsid w:val="0071581E"/>
    <w:rsid w:val="007173C5"/>
    <w:rsid w:val="00722A7A"/>
    <w:rsid w:val="0072603F"/>
    <w:rsid w:val="00726B34"/>
    <w:rsid w:val="00731B99"/>
    <w:rsid w:val="00732270"/>
    <w:rsid w:val="00732E6F"/>
    <w:rsid w:val="00733CBE"/>
    <w:rsid w:val="007347DD"/>
    <w:rsid w:val="0073538F"/>
    <w:rsid w:val="00735FBB"/>
    <w:rsid w:val="00741A6D"/>
    <w:rsid w:val="007446A4"/>
    <w:rsid w:val="007508D5"/>
    <w:rsid w:val="00754AF6"/>
    <w:rsid w:val="00754EBE"/>
    <w:rsid w:val="007550F6"/>
    <w:rsid w:val="00756978"/>
    <w:rsid w:val="00757E24"/>
    <w:rsid w:val="00761227"/>
    <w:rsid w:val="00762150"/>
    <w:rsid w:val="00762873"/>
    <w:rsid w:val="007645CC"/>
    <w:rsid w:val="007656CF"/>
    <w:rsid w:val="00765E63"/>
    <w:rsid w:val="00766C9E"/>
    <w:rsid w:val="00766D6B"/>
    <w:rsid w:val="007674D8"/>
    <w:rsid w:val="00772277"/>
    <w:rsid w:val="0077239B"/>
    <w:rsid w:val="00773F32"/>
    <w:rsid w:val="007746BF"/>
    <w:rsid w:val="007760C3"/>
    <w:rsid w:val="00776F2A"/>
    <w:rsid w:val="0077788A"/>
    <w:rsid w:val="00784B34"/>
    <w:rsid w:val="007867E8"/>
    <w:rsid w:val="007916D0"/>
    <w:rsid w:val="00794223"/>
    <w:rsid w:val="00797BE7"/>
    <w:rsid w:val="007A0623"/>
    <w:rsid w:val="007A2019"/>
    <w:rsid w:val="007A25A8"/>
    <w:rsid w:val="007A27AD"/>
    <w:rsid w:val="007A3B1F"/>
    <w:rsid w:val="007A6C97"/>
    <w:rsid w:val="007B1AB0"/>
    <w:rsid w:val="007B2434"/>
    <w:rsid w:val="007B2D3E"/>
    <w:rsid w:val="007B3471"/>
    <w:rsid w:val="007B4631"/>
    <w:rsid w:val="007B550B"/>
    <w:rsid w:val="007B5F17"/>
    <w:rsid w:val="007C1D7C"/>
    <w:rsid w:val="007C2D9A"/>
    <w:rsid w:val="007C2E6D"/>
    <w:rsid w:val="007C386B"/>
    <w:rsid w:val="007C48A4"/>
    <w:rsid w:val="007C5D69"/>
    <w:rsid w:val="007D1805"/>
    <w:rsid w:val="007D1E72"/>
    <w:rsid w:val="007D2044"/>
    <w:rsid w:val="007D26D2"/>
    <w:rsid w:val="007D2F1C"/>
    <w:rsid w:val="007E0098"/>
    <w:rsid w:val="007E7F1C"/>
    <w:rsid w:val="007F17CD"/>
    <w:rsid w:val="007F29B9"/>
    <w:rsid w:val="007F4E26"/>
    <w:rsid w:val="007F6845"/>
    <w:rsid w:val="008015CF"/>
    <w:rsid w:val="008052D3"/>
    <w:rsid w:val="0080679A"/>
    <w:rsid w:val="00810958"/>
    <w:rsid w:val="00810AE6"/>
    <w:rsid w:val="008146A1"/>
    <w:rsid w:val="00816708"/>
    <w:rsid w:val="0082001A"/>
    <w:rsid w:val="00820480"/>
    <w:rsid w:val="008205BC"/>
    <w:rsid w:val="008269D3"/>
    <w:rsid w:val="00827C98"/>
    <w:rsid w:val="00827EB4"/>
    <w:rsid w:val="00830EC9"/>
    <w:rsid w:val="00835127"/>
    <w:rsid w:val="00835985"/>
    <w:rsid w:val="00835B9C"/>
    <w:rsid w:val="008420E6"/>
    <w:rsid w:val="00844973"/>
    <w:rsid w:val="00844C1C"/>
    <w:rsid w:val="008569DE"/>
    <w:rsid w:val="0085729D"/>
    <w:rsid w:val="00860833"/>
    <w:rsid w:val="00860D86"/>
    <w:rsid w:val="00863C23"/>
    <w:rsid w:val="00864352"/>
    <w:rsid w:val="00866853"/>
    <w:rsid w:val="008677D4"/>
    <w:rsid w:val="0087329E"/>
    <w:rsid w:val="00876304"/>
    <w:rsid w:val="0087643F"/>
    <w:rsid w:val="008775F9"/>
    <w:rsid w:val="0088388C"/>
    <w:rsid w:val="00894EBA"/>
    <w:rsid w:val="00895069"/>
    <w:rsid w:val="008A2C92"/>
    <w:rsid w:val="008A5B17"/>
    <w:rsid w:val="008A5C5E"/>
    <w:rsid w:val="008A6940"/>
    <w:rsid w:val="008A69D6"/>
    <w:rsid w:val="008B07A8"/>
    <w:rsid w:val="008B2FF0"/>
    <w:rsid w:val="008B61E2"/>
    <w:rsid w:val="008B642B"/>
    <w:rsid w:val="008B7812"/>
    <w:rsid w:val="008C0587"/>
    <w:rsid w:val="008C2D29"/>
    <w:rsid w:val="008C3593"/>
    <w:rsid w:val="008C3986"/>
    <w:rsid w:val="008C5A7B"/>
    <w:rsid w:val="008C65D7"/>
    <w:rsid w:val="008C680F"/>
    <w:rsid w:val="008D3E4B"/>
    <w:rsid w:val="008D4930"/>
    <w:rsid w:val="008D6CE5"/>
    <w:rsid w:val="008E292D"/>
    <w:rsid w:val="008E347A"/>
    <w:rsid w:val="008E4577"/>
    <w:rsid w:val="008E473B"/>
    <w:rsid w:val="008E5F25"/>
    <w:rsid w:val="008F0F40"/>
    <w:rsid w:val="008F20C7"/>
    <w:rsid w:val="008F2977"/>
    <w:rsid w:val="008F4D0C"/>
    <w:rsid w:val="008F5B28"/>
    <w:rsid w:val="008F6204"/>
    <w:rsid w:val="00905DE1"/>
    <w:rsid w:val="00913AE7"/>
    <w:rsid w:val="00914BD6"/>
    <w:rsid w:val="00916950"/>
    <w:rsid w:val="00921886"/>
    <w:rsid w:val="009224CA"/>
    <w:rsid w:val="00924D33"/>
    <w:rsid w:val="009265A1"/>
    <w:rsid w:val="00930449"/>
    <w:rsid w:val="009308C5"/>
    <w:rsid w:val="00933066"/>
    <w:rsid w:val="00933685"/>
    <w:rsid w:val="00934746"/>
    <w:rsid w:val="00936FDD"/>
    <w:rsid w:val="009403D9"/>
    <w:rsid w:val="00940FF8"/>
    <w:rsid w:val="00941A81"/>
    <w:rsid w:val="00942310"/>
    <w:rsid w:val="009449D7"/>
    <w:rsid w:val="00945C4D"/>
    <w:rsid w:val="009470AD"/>
    <w:rsid w:val="0095011F"/>
    <w:rsid w:val="00961ABA"/>
    <w:rsid w:val="00966251"/>
    <w:rsid w:val="0096782D"/>
    <w:rsid w:val="00972CEE"/>
    <w:rsid w:val="009748A9"/>
    <w:rsid w:val="00976ECC"/>
    <w:rsid w:val="00977E2F"/>
    <w:rsid w:val="00984B5B"/>
    <w:rsid w:val="00984BAD"/>
    <w:rsid w:val="00986B95"/>
    <w:rsid w:val="0098779D"/>
    <w:rsid w:val="00992107"/>
    <w:rsid w:val="00995407"/>
    <w:rsid w:val="009959B8"/>
    <w:rsid w:val="00996816"/>
    <w:rsid w:val="009A1DEF"/>
    <w:rsid w:val="009A392A"/>
    <w:rsid w:val="009A397D"/>
    <w:rsid w:val="009A4B55"/>
    <w:rsid w:val="009A5027"/>
    <w:rsid w:val="009A79FD"/>
    <w:rsid w:val="009B780B"/>
    <w:rsid w:val="009C2712"/>
    <w:rsid w:val="009E40C3"/>
    <w:rsid w:val="009E47BD"/>
    <w:rsid w:val="009E5F19"/>
    <w:rsid w:val="009F07C7"/>
    <w:rsid w:val="009F08F8"/>
    <w:rsid w:val="009F19B9"/>
    <w:rsid w:val="009F4CF5"/>
    <w:rsid w:val="009F4E9C"/>
    <w:rsid w:val="009F52EA"/>
    <w:rsid w:val="009F6FD5"/>
    <w:rsid w:val="009F78C2"/>
    <w:rsid w:val="00A00F99"/>
    <w:rsid w:val="00A03373"/>
    <w:rsid w:val="00A04CA3"/>
    <w:rsid w:val="00A05F11"/>
    <w:rsid w:val="00A0630E"/>
    <w:rsid w:val="00A07DE0"/>
    <w:rsid w:val="00A11782"/>
    <w:rsid w:val="00A119F4"/>
    <w:rsid w:val="00A13760"/>
    <w:rsid w:val="00A1471A"/>
    <w:rsid w:val="00A14C86"/>
    <w:rsid w:val="00A169CC"/>
    <w:rsid w:val="00A20DA7"/>
    <w:rsid w:val="00A23743"/>
    <w:rsid w:val="00A33A47"/>
    <w:rsid w:val="00A41F23"/>
    <w:rsid w:val="00A42A07"/>
    <w:rsid w:val="00A5123D"/>
    <w:rsid w:val="00A527F5"/>
    <w:rsid w:val="00A543D9"/>
    <w:rsid w:val="00A55B49"/>
    <w:rsid w:val="00A60261"/>
    <w:rsid w:val="00A65AC6"/>
    <w:rsid w:val="00A707E9"/>
    <w:rsid w:val="00A71E64"/>
    <w:rsid w:val="00A76082"/>
    <w:rsid w:val="00A761B6"/>
    <w:rsid w:val="00A804D6"/>
    <w:rsid w:val="00A81754"/>
    <w:rsid w:val="00A82208"/>
    <w:rsid w:val="00A82FAE"/>
    <w:rsid w:val="00A91914"/>
    <w:rsid w:val="00A9285E"/>
    <w:rsid w:val="00AA1844"/>
    <w:rsid w:val="00AA1E06"/>
    <w:rsid w:val="00AA1FE2"/>
    <w:rsid w:val="00AA1FF4"/>
    <w:rsid w:val="00AA2670"/>
    <w:rsid w:val="00AA34A1"/>
    <w:rsid w:val="00AA47DC"/>
    <w:rsid w:val="00AA7210"/>
    <w:rsid w:val="00AB0A7D"/>
    <w:rsid w:val="00AB2B10"/>
    <w:rsid w:val="00AB3456"/>
    <w:rsid w:val="00AB5A93"/>
    <w:rsid w:val="00AB5BF5"/>
    <w:rsid w:val="00AB64B3"/>
    <w:rsid w:val="00AC0F59"/>
    <w:rsid w:val="00AC22C1"/>
    <w:rsid w:val="00AC4472"/>
    <w:rsid w:val="00AC5B6B"/>
    <w:rsid w:val="00AC60D9"/>
    <w:rsid w:val="00AC65AF"/>
    <w:rsid w:val="00AD1659"/>
    <w:rsid w:val="00AD1907"/>
    <w:rsid w:val="00AD3A82"/>
    <w:rsid w:val="00AD3B88"/>
    <w:rsid w:val="00AD7B2F"/>
    <w:rsid w:val="00AE2C26"/>
    <w:rsid w:val="00AE3C1A"/>
    <w:rsid w:val="00AE415E"/>
    <w:rsid w:val="00AE568C"/>
    <w:rsid w:val="00AF0D25"/>
    <w:rsid w:val="00AF5494"/>
    <w:rsid w:val="00AF6F47"/>
    <w:rsid w:val="00AF72FE"/>
    <w:rsid w:val="00B02D39"/>
    <w:rsid w:val="00B03CCF"/>
    <w:rsid w:val="00B06BD6"/>
    <w:rsid w:val="00B06C1C"/>
    <w:rsid w:val="00B10031"/>
    <w:rsid w:val="00B126C2"/>
    <w:rsid w:val="00B14138"/>
    <w:rsid w:val="00B14305"/>
    <w:rsid w:val="00B16835"/>
    <w:rsid w:val="00B2041F"/>
    <w:rsid w:val="00B20B57"/>
    <w:rsid w:val="00B34D4D"/>
    <w:rsid w:val="00B3567E"/>
    <w:rsid w:val="00B40850"/>
    <w:rsid w:val="00B459E9"/>
    <w:rsid w:val="00B45C56"/>
    <w:rsid w:val="00B5048B"/>
    <w:rsid w:val="00B53AAA"/>
    <w:rsid w:val="00B551C8"/>
    <w:rsid w:val="00B568E8"/>
    <w:rsid w:val="00B60C05"/>
    <w:rsid w:val="00B61245"/>
    <w:rsid w:val="00B62E1F"/>
    <w:rsid w:val="00B64505"/>
    <w:rsid w:val="00B64BD7"/>
    <w:rsid w:val="00B6540D"/>
    <w:rsid w:val="00B71E03"/>
    <w:rsid w:val="00B71FCE"/>
    <w:rsid w:val="00B73683"/>
    <w:rsid w:val="00B74356"/>
    <w:rsid w:val="00B74C44"/>
    <w:rsid w:val="00B8193F"/>
    <w:rsid w:val="00B82875"/>
    <w:rsid w:val="00B85E0D"/>
    <w:rsid w:val="00B85FCC"/>
    <w:rsid w:val="00B8759A"/>
    <w:rsid w:val="00B9367A"/>
    <w:rsid w:val="00B94C35"/>
    <w:rsid w:val="00B95015"/>
    <w:rsid w:val="00BA22E6"/>
    <w:rsid w:val="00BA45C3"/>
    <w:rsid w:val="00BA59CF"/>
    <w:rsid w:val="00BA67B0"/>
    <w:rsid w:val="00BA6F9D"/>
    <w:rsid w:val="00BB1F44"/>
    <w:rsid w:val="00BB2153"/>
    <w:rsid w:val="00BB26B6"/>
    <w:rsid w:val="00BB49F4"/>
    <w:rsid w:val="00BB6066"/>
    <w:rsid w:val="00BC34CD"/>
    <w:rsid w:val="00BC7CAE"/>
    <w:rsid w:val="00BD0071"/>
    <w:rsid w:val="00BD062B"/>
    <w:rsid w:val="00BD45A3"/>
    <w:rsid w:val="00BE1DAB"/>
    <w:rsid w:val="00BE2821"/>
    <w:rsid w:val="00BE4252"/>
    <w:rsid w:val="00BE4DC6"/>
    <w:rsid w:val="00BE4E4E"/>
    <w:rsid w:val="00BE5A39"/>
    <w:rsid w:val="00BE6B66"/>
    <w:rsid w:val="00BF30A8"/>
    <w:rsid w:val="00BF5059"/>
    <w:rsid w:val="00C00D17"/>
    <w:rsid w:val="00C05180"/>
    <w:rsid w:val="00C071FA"/>
    <w:rsid w:val="00C12E8D"/>
    <w:rsid w:val="00C16EF7"/>
    <w:rsid w:val="00C17ED7"/>
    <w:rsid w:val="00C247B4"/>
    <w:rsid w:val="00C3129C"/>
    <w:rsid w:val="00C3142A"/>
    <w:rsid w:val="00C31EE2"/>
    <w:rsid w:val="00C36D61"/>
    <w:rsid w:val="00C3759F"/>
    <w:rsid w:val="00C37893"/>
    <w:rsid w:val="00C37BF8"/>
    <w:rsid w:val="00C37F37"/>
    <w:rsid w:val="00C43CBC"/>
    <w:rsid w:val="00C51F25"/>
    <w:rsid w:val="00C5217B"/>
    <w:rsid w:val="00C547AD"/>
    <w:rsid w:val="00C56A75"/>
    <w:rsid w:val="00C60A95"/>
    <w:rsid w:val="00C61BFC"/>
    <w:rsid w:val="00C628DD"/>
    <w:rsid w:val="00C64B2B"/>
    <w:rsid w:val="00C65C8D"/>
    <w:rsid w:val="00C66E25"/>
    <w:rsid w:val="00C705D1"/>
    <w:rsid w:val="00C72E71"/>
    <w:rsid w:val="00C82821"/>
    <w:rsid w:val="00C87029"/>
    <w:rsid w:val="00C901CA"/>
    <w:rsid w:val="00C908EA"/>
    <w:rsid w:val="00C96690"/>
    <w:rsid w:val="00C9793B"/>
    <w:rsid w:val="00CA4407"/>
    <w:rsid w:val="00CA559A"/>
    <w:rsid w:val="00CA60FF"/>
    <w:rsid w:val="00CA66AC"/>
    <w:rsid w:val="00CA7C44"/>
    <w:rsid w:val="00CB1E1D"/>
    <w:rsid w:val="00CB2153"/>
    <w:rsid w:val="00CB25A3"/>
    <w:rsid w:val="00CB6DF7"/>
    <w:rsid w:val="00CC0988"/>
    <w:rsid w:val="00CC3433"/>
    <w:rsid w:val="00CC4D34"/>
    <w:rsid w:val="00CC4EA2"/>
    <w:rsid w:val="00CC51A8"/>
    <w:rsid w:val="00CD4BC4"/>
    <w:rsid w:val="00CD5A6B"/>
    <w:rsid w:val="00CE0C7D"/>
    <w:rsid w:val="00CE2F87"/>
    <w:rsid w:val="00CE4C5D"/>
    <w:rsid w:val="00CE6C80"/>
    <w:rsid w:val="00CE6D48"/>
    <w:rsid w:val="00CE7FE3"/>
    <w:rsid w:val="00CF0106"/>
    <w:rsid w:val="00CF090F"/>
    <w:rsid w:val="00CF7620"/>
    <w:rsid w:val="00CF78CB"/>
    <w:rsid w:val="00D00CB5"/>
    <w:rsid w:val="00D04216"/>
    <w:rsid w:val="00D128EA"/>
    <w:rsid w:val="00D13CFD"/>
    <w:rsid w:val="00D152BD"/>
    <w:rsid w:val="00D207CD"/>
    <w:rsid w:val="00D209CA"/>
    <w:rsid w:val="00D20CE2"/>
    <w:rsid w:val="00D22460"/>
    <w:rsid w:val="00D25B1C"/>
    <w:rsid w:val="00D26E78"/>
    <w:rsid w:val="00D27804"/>
    <w:rsid w:val="00D30FA4"/>
    <w:rsid w:val="00D35740"/>
    <w:rsid w:val="00D360D7"/>
    <w:rsid w:val="00D402BC"/>
    <w:rsid w:val="00D4039F"/>
    <w:rsid w:val="00D4056C"/>
    <w:rsid w:val="00D40B33"/>
    <w:rsid w:val="00D42A84"/>
    <w:rsid w:val="00D44F58"/>
    <w:rsid w:val="00D46B92"/>
    <w:rsid w:val="00D473EE"/>
    <w:rsid w:val="00D52D2B"/>
    <w:rsid w:val="00D55489"/>
    <w:rsid w:val="00D561CA"/>
    <w:rsid w:val="00D57903"/>
    <w:rsid w:val="00D61DED"/>
    <w:rsid w:val="00D64024"/>
    <w:rsid w:val="00D72732"/>
    <w:rsid w:val="00D73C08"/>
    <w:rsid w:val="00D75D4A"/>
    <w:rsid w:val="00D867D5"/>
    <w:rsid w:val="00D94C97"/>
    <w:rsid w:val="00D9712E"/>
    <w:rsid w:val="00DA75B4"/>
    <w:rsid w:val="00DA7782"/>
    <w:rsid w:val="00DB0BB7"/>
    <w:rsid w:val="00DB11CA"/>
    <w:rsid w:val="00DB58C8"/>
    <w:rsid w:val="00DC0452"/>
    <w:rsid w:val="00DC2200"/>
    <w:rsid w:val="00DC2FE6"/>
    <w:rsid w:val="00DC53A8"/>
    <w:rsid w:val="00DC552C"/>
    <w:rsid w:val="00DC55A5"/>
    <w:rsid w:val="00DC5DDD"/>
    <w:rsid w:val="00DD19B1"/>
    <w:rsid w:val="00DD27CD"/>
    <w:rsid w:val="00DD6A87"/>
    <w:rsid w:val="00DD6BB2"/>
    <w:rsid w:val="00DD768B"/>
    <w:rsid w:val="00DE4E66"/>
    <w:rsid w:val="00DE4E80"/>
    <w:rsid w:val="00DE70DA"/>
    <w:rsid w:val="00DE72A7"/>
    <w:rsid w:val="00DE7592"/>
    <w:rsid w:val="00DF274C"/>
    <w:rsid w:val="00DF4334"/>
    <w:rsid w:val="00DF56DC"/>
    <w:rsid w:val="00E00FB9"/>
    <w:rsid w:val="00E014AB"/>
    <w:rsid w:val="00E071C4"/>
    <w:rsid w:val="00E07F71"/>
    <w:rsid w:val="00E10334"/>
    <w:rsid w:val="00E12EC1"/>
    <w:rsid w:val="00E15142"/>
    <w:rsid w:val="00E2261F"/>
    <w:rsid w:val="00E22D3D"/>
    <w:rsid w:val="00E265B6"/>
    <w:rsid w:val="00E27EB0"/>
    <w:rsid w:val="00E329F4"/>
    <w:rsid w:val="00E33BD4"/>
    <w:rsid w:val="00E3753E"/>
    <w:rsid w:val="00E41765"/>
    <w:rsid w:val="00E42D61"/>
    <w:rsid w:val="00E45E31"/>
    <w:rsid w:val="00E50867"/>
    <w:rsid w:val="00E523E4"/>
    <w:rsid w:val="00E5400B"/>
    <w:rsid w:val="00E54FFE"/>
    <w:rsid w:val="00E62AED"/>
    <w:rsid w:val="00E6715A"/>
    <w:rsid w:val="00E72FF5"/>
    <w:rsid w:val="00E730D4"/>
    <w:rsid w:val="00E73B36"/>
    <w:rsid w:val="00E77DE9"/>
    <w:rsid w:val="00E817A4"/>
    <w:rsid w:val="00E82751"/>
    <w:rsid w:val="00E83467"/>
    <w:rsid w:val="00E84477"/>
    <w:rsid w:val="00E87989"/>
    <w:rsid w:val="00E9043D"/>
    <w:rsid w:val="00E913BF"/>
    <w:rsid w:val="00E91C36"/>
    <w:rsid w:val="00E95672"/>
    <w:rsid w:val="00EA0E8A"/>
    <w:rsid w:val="00EA1477"/>
    <w:rsid w:val="00EA250C"/>
    <w:rsid w:val="00EA5108"/>
    <w:rsid w:val="00EA77B7"/>
    <w:rsid w:val="00EA7BA5"/>
    <w:rsid w:val="00EB16EB"/>
    <w:rsid w:val="00EB29AA"/>
    <w:rsid w:val="00EB5417"/>
    <w:rsid w:val="00EB5992"/>
    <w:rsid w:val="00EC0124"/>
    <w:rsid w:val="00EC0C02"/>
    <w:rsid w:val="00EC6394"/>
    <w:rsid w:val="00EC7057"/>
    <w:rsid w:val="00ED1A55"/>
    <w:rsid w:val="00ED2429"/>
    <w:rsid w:val="00ED7178"/>
    <w:rsid w:val="00EE1A86"/>
    <w:rsid w:val="00EE6AB6"/>
    <w:rsid w:val="00EE70D3"/>
    <w:rsid w:val="00EF0875"/>
    <w:rsid w:val="00EF131B"/>
    <w:rsid w:val="00F00820"/>
    <w:rsid w:val="00F029E2"/>
    <w:rsid w:val="00F02A3E"/>
    <w:rsid w:val="00F11948"/>
    <w:rsid w:val="00F119E1"/>
    <w:rsid w:val="00F12712"/>
    <w:rsid w:val="00F143FB"/>
    <w:rsid w:val="00F14A5F"/>
    <w:rsid w:val="00F17797"/>
    <w:rsid w:val="00F17DFE"/>
    <w:rsid w:val="00F20296"/>
    <w:rsid w:val="00F20EBE"/>
    <w:rsid w:val="00F26289"/>
    <w:rsid w:val="00F330FD"/>
    <w:rsid w:val="00F501F2"/>
    <w:rsid w:val="00F503D2"/>
    <w:rsid w:val="00F506A9"/>
    <w:rsid w:val="00F5152B"/>
    <w:rsid w:val="00F51CE5"/>
    <w:rsid w:val="00F52E73"/>
    <w:rsid w:val="00F54C10"/>
    <w:rsid w:val="00F5708E"/>
    <w:rsid w:val="00F57F49"/>
    <w:rsid w:val="00F6035D"/>
    <w:rsid w:val="00F63D13"/>
    <w:rsid w:val="00F6783D"/>
    <w:rsid w:val="00F70F9A"/>
    <w:rsid w:val="00F756C2"/>
    <w:rsid w:val="00F760A9"/>
    <w:rsid w:val="00F769FC"/>
    <w:rsid w:val="00F770D6"/>
    <w:rsid w:val="00F81999"/>
    <w:rsid w:val="00F909A9"/>
    <w:rsid w:val="00F90A4D"/>
    <w:rsid w:val="00F90C43"/>
    <w:rsid w:val="00F91E80"/>
    <w:rsid w:val="00F92D43"/>
    <w:rsid w:val="00F94C13"/>
    <w:rsid w:val="00F95902"/>
    <w:rsid w:val="00F9787E"/>
    <w:rsid w:val="00FA2F17"/>
    <w:rsid w:val="00FA3B7A"/>
    <w:rsid w:val="00FA525A"/>
    <w:rsid w:val="00FA5BE9"/>
    <w:rsid w:val="00FA6820"/>
    <w:rsid w:val="00FA7A48"/>
    <w:rsid w:val="00FB3E4E"/>
    <w:rsid w:val="00FB40F0"/>
    <w:rsid w:val="00FC55EF"/>
    <w:rsid w:val="00FC64CB"/>
    <w:rsid w:val="00FC70FC"/>
    <w:rsid w:val="00FC7172"/>
    <w:rsid w:val="00FC71E7"/>
    <w:rsid w:val="00FD1061"/>
    <w:rsid w:val="00FD3159"/>
    <w:rsid w:val="00FD7F3A"/>
    <w:rsid w:val="00FE1806"/>
    <w:rsid w:val="00FE1C97"/>
    <w:rsid w:val="00FE4902"/>
    <w:rsid w:val="00FE5042"/>
    <w:rsid w:val="00FE5B54"/>
    <w:rsid w:val="00FE6EA1"/>
    <w:rsid w:val="00FE760F"/>
    <w:rsid w:val="00FF0B39"/>
    <w:rsid w:val="00FF0FB5"/>
    <w:rsid w:val="00FF0FD5"/>
    <w:rsid w:val="00FF1D62"/>
    <w:rsid w:val="00FF2910"/>
    <w:rsid w:val="00FF46C0"/>
    <w:rsid w:val="00FF4BFB"/>
    <w:rsid w:val="00FF543D"/>
    <w:rsid w:val="00FF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7409"/>
    <o:shapelayout v:ext="edit">
      <o:idmap v:ext="edit" data="1"/>
    </o:shapelayout>
  </w:shapeDefaults>
  <w:decimalSymbol w:val="."/>
  <w:listSeparator w:val=","/>
  <w14:docId w14:val="2D90B18F"/>
  <w15:docId w15:val="{437AC5A6-C5E8-4728-935F-CC30BB049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5E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inute">
    <w:name w:val="minute"/>
    <w:basedOn w:val="Normal"/>
    <w:rsid w:val="00765E63"/>
    <w:pPr>
      <w:numPr>
        <w:ilvl w:val="1"/>
        <w:numId w:val="1"/>
      </w:numPr>
    </w:pPr>
  </w:style>
  <w:style w:type="paragraph" w:styleId="ListParagraph">
    <w:name w:val="List Paragraph"/>
    <w:basedOn w:val="Normal"/>
    <w:uiPriority w:val="34"/>
    <w:qFormat/>
    <w:rsid w:val="00765E63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D402BC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402BC"/>
    <w:rPr>
      <w:rFonts w:ascii="Consolas" w:eastAsia="Calibri" w:hAnsi="Consolas" w:cs="Times New Roman"/>
      <w:sz w:val="21"/>
      <w:szCs w:val="21"/>
    </w:rPr>
  </w:style>
  <w:style w:type="character" w:styleId="BookTitle">
    <w:name w:val="Book Title"/>
    <w:basedOn w:val="DefaultParagraphFont"/>
    <w:uiPriority w:val="33"/>
    <w:qFormat/>
    <w:rsid w:val="00D402BC"/>
    <w:rPr>
      <w:b/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5F13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3D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F13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3DE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95C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C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C63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2A6C43"/>
    <w:pPr>
      <w:spacing w:after="0" w:line="240" w:lineRule="auto"/>
    </w:pPr>
    <w:rPr>
      <w:rFonts w:ascii="Calibri" w:eastAsia="Calibri" w:hAnsi="Calibri" w:cs="Times New Roman"/>
    </w:rPr>
  </w:style>
  <w:style w:type="paragraph" w:styleId="BodyText2">
    <w:name w:val="Body Text 2"/>
    <w:basedOn w:val="Normal"/>
    <w:link w:val="BodyText2Char"/>
    <w:rsid w:val="00346F3E"/>
    <w:pPr>
      <w:tabs>
        <w:tab w:val="left" w:pos="360"/>
        <w:tab w:val="left" w:pos="720"/>
        <w:tab w:val="left" w:pos="1080"/>
        <w:tab w:val="left" w:pos="1880"/>
        <w:tab w:val="left" w:pos="2160"/>
        <w:tab w:val="left" w:pos="2700"/>
        <w:tab w:val="left" w:pos="3140"/>
        <w:tab w:val="left" w:pos="5040"/>
      </w:tabs>
    </w:pPr>
    <w:rPr>
      <w:rFonts w:ascii="Arial" w:hAnsi="Arial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346F3E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rsid w:val="00C05180"/>
    <w:rPr>
      <w:color w:val="0000FF"/>
      <w:u w:val="single"/>
    </w:rPr>
  </w:style>
  <w:style w:type="character" w:customStyle="1" w:styleId="aqj">
    <w:name w:val="aqj"/>
    <w:basedOn w:val="DefaultParagraphFont"/>
    <w:rsid w:val="00C05180"/>
  </w:style>
  <w:style w:type="paragraph" w:styleId="NormalWeb">
    <w:name w:val="Normal (Web)"/>
    <w:basedOn w:val="Normal"/>
    <w:uiPriority w:val="99"/>
    <w:unhideWhenUsed/>
    <w:rsid w:val="008F2977"/>
    <w:pPr>
      <w:spacing w:before="100" w:beforeAutospacing="1" w:after="100" w:afterAutospacing="1"/>
    </w:pPr>
  </w:style>
  <w:style w:type="paragraph" w:customStyle="1" w:styleId="Normal1">
    <w:name w:val="Normal1"/>
    <w:rsid w:val="00827EB4"/>
    <w:pPr>
      <w:spacing w:after="0" w:line="240" w:lineRule="auto"/>
    </w:pPr>
    <w:rPr>
      <w:rFonts w:ascii="Calibri" w:eastAsia="Calibri" w:hAnsi="Calibri" w:cs="Calibri"/>
    </w:rPr>
  </w:style>
  <w:style w:type="paragraph" w:customStyle="1" w:styleId="m473289677229371569gmail-msolistparagraph">
    <w:name w:val="m_473289677229371569gmail-msolistparagraph"/>
    <w:basedOn w:val="Normal"/>
    <w:rsid w:val="00827EB4"/>
    <w:pPr>
      <w:spacing w:before="100" w:beforeAutospacing="1" w:after="100" w:afterAutospacing="1"/>
    </w:pPr>
  </w:style>
  <w:style w:type="paragraph" w:customStyle="1" w:styleId="Normal2">
    <w:name w:val="Normal2"/>
    <w:rsid w:val="000D03E1"/>
    <w:pPr>
      <w:spacing w:after="0"/>
    </w:pPr>
    <w:rPr>
      <w:rFonts w:ascii="Arial" w:eastAsia="Arial" w:hAnsi="Arial" w:cs="Arial"/>
    </w:rPr>
  </w:style>
  <w:style w:type="character" w:styleId="Strong">
    <w:name w:val="Strong"/>
    <w:basedOn w:val="DefaultParagraphFont"/>
    <w:uiPriority w:val="22"/>
    <w:qFormat/>
    <w:rsid w:val="00EA5108"/>
    <w:rPr>
      <w:b/>
      <w:bCs/>
    </w:rPr>
  </w:style>
  <w:style w:type="character" w:customStyle="1" w:styleId="il">
    <w:name w:val="il"/>
    <w:basedOn w:val="DefaultParagraphFont"/>
    <w:rsid w:val="00DB58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9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799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8ADB9A-C940-48FC-8454-49E8FF8CA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berry</dc:creator>
  <cp:keywords/>
  <dc:description/>
  <cp:lastModifiedBy>Allison Daley</cp:lastModifiedBy>
  <cp:revision>4</cp:revision>
  <cp:lastPrinted>2022-01-13T15:52:00Z</cp:lastPrinted>
  <dcterms:created xsi:type="dcterms:W3CDTF">2022-01-12T21:32:00Z</dcterms:created>
  <dcterms:modified xsi:type="dcterms:W3CDTF">2022-01-13T15:52:00Z</dcterms:modified>
</cp:coreProperties>
</file>